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11D4" w:rsidRDefault="002241EE">
      <w:pPr>
        <w:pStyle w:val="Title"/>
        <w:rPr>
          <w:sz w:val="20"/>
        </w:rPr>
      </w:pPr>
      <w:r>
        <w:pict>
          <v:group id="_x0000_s1096" style="position:absolute;margin-left:0;margin-top:36pt;width:612pt;height:44.8pt;z-index:-15843840;mso-position-horizontal-relative:page;mso-position-vertical-relative:page" coordorigin=",720" coordsize="12240,896">
            <v:rect id="_x0000_s1102" style="position:absolute;top:720;width:12240;height:896" fillcolor="#006493" stroked="f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101" type="#_x0000_t75" style="position:absolute;left:736;top:1065;width:147;height:195">
              <v:imagedata r:id="rId4" o:title=""/>
            </v:shape>
            <v:shape id="_x0000_s1100" type="#_x0000_t75" style="position:absolute;left:914;top:1068;width:425;height:192">
              <v:imagedata r:id="rId5" o:title=""/>
            </v:shape>
            <v:shape id="_x0000_s1099" type="#_x0000_t75" style="position:absolute;left:1428;top:1065;width:4450;height:195">
              <v:imagedata r:id="rId6" o:title=""/>
            </v:shape>
            <v:shape id="_x0000_s1098" type="#_x0000_t75" style="position:absolute;left:5973;top:1065;width:4702;height:195">
              <v:imagedata r:id="rId7" o:title=""/>
            </v:shape>
            <v:shape id="_x0000_s1097" type="#_x0000_t75" style="position:absolute;left:10761;top:1065;width:238;height:195">
              <v:imagedata r:id="rId8" o:title=""/>
            </v:shape>
            <w10:wrap anchorx="page" anchory="page"/>
          </v:group>
        </w:pict>
      </w:r>
      <w:r w:rsidR="00B95A31">
        <w:rPr>
          <w:noProof/>
        </w:rPr>
        <w:drawing>
          <wp:anchor distT="0" distB="0" distL="0" distR="0" simplePos="0" relativeHeight="15732736" behindDoc="0" locked="0" layoutInCell="1" allowOverlap="1">
            <wp:simplePos x="0" y="0"/>
            <wp:positionH relativeFrom="page">
              <wp:posOffset>841247</wp:posOffset>
            </wp:positionH>
            <wp:positionV relativeFrom="page">
              <wp:posOffset>1898903</wp:posOffset>
            </wp:positionV>
            <wp:extent cx="2772027" cy="514350"/>
            <wp:effectExtent l="0" t="0" r="0" b="0"/>
            <wp:wrapNone/>
            <wp:docPr id="1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6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72027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95A31">
        <w:rPr>
          <w:noProof/>
        </w:rPr>
        <w:drawing>
          <wp:anchor distT="0" distB="0" distL="0" distR="0" simplePos="0" relativeHeight="15733248" behindDoc="0" locked="0" layoutInCell="1" allowOverlap="1">
            <wp:simplePos x="0" y="0"/>
            <wp:positionH relativeFrom="page">
              <wp:posOffset>839724</wp:posOffset>
            </wp:positionH>
            <wp:positionV relativeFrom="page">
              <wp:posOffset>2520696</wp:posOffset>
            </wp:positionV>
            <wp:extent cx="576071" cy="73151"/>
            <wp:effectExtent l="0" t="0" r="0" b="0"/>
            <wp:wrapNone/>
            <wp:docPr id="3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7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1" cy="7315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95A31">
        <w:rPr>
          <w:noProof/>
        </w:rPr>
        <w:drawing>
          <wp:anchor distT="0" distB="0" distL="0" distR="0" simplePos="0" relativeHeight="15734272" behindDoc="0" locked="0" layoutInCell="1" allowOverlap="1">
            <wp:simplePos x="0" y="0"/>
            <wp:positionH relativeFrom="page">
              <wp:posOffset>838200</wp:posOffset>
            </wp:positionH>
            <wp:positionV relativeFrom="page">
              <wp:posOffset>2849880</wp:posOffset>
            </wp:positionV>
            <wp:extent cx="2773031" cy="186690"/>
            <wp:effectExtent l="0" t="0" r="0" b="0"/>
            <wp:wrapNone/>
            <wp:docPr id="5" name="imag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9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73031" cy="1866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95A31">
        <w:rPr>
          <w:noProof/>
        </w:rPr>
        <w:drawing>
          <wp:anchor distT="0" distB="0" distL="0" distR="0" simplePos="0" relativeHeight="15735808" behindDoc="0" locked="0" layoutInCell="1" allowOverlap="1">
            <wp:simplePos x="0" y="0"/>
            <wp:positionH relativeFrom="page">
              <wp:posOffset>839724</wp:posOffset>
            </wp:positionH>
            <wp:positionV relativeFrom="page">
              <wp:posOffset>4209288</wp:posOffset>
            </wp:positionV>
            <wp:extent cx="1096027" cy="72866"/>
            <wp:effectExtent l="0" t="0" r="0" b="0"/>
            <wp:wrapNone/>
            <wp:docPr id="7" name="image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16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96027" cy="7286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95A31">
        <w:rPr>
          <w:noProof/>
        </w:rPr>
        <w:drawing>
          <wp:anchor distT="0" distB="0" distL="0" distR="0" simplePos="0" relativeHeight="15736832" behindDoc="0" locked="0" layoutInCell="1" allowOverlap="1">
            <wp:simplePos x="0" y="0"/>
            <wp:positionH relativeFrom="page">
              <wp:posOffset>838200</wp:posOffset>
            </wp:positionH>
            <wp:positionV relativeFrom="page">
              <wp:posOffset>4625340</wp:posOffset>
            </wp:positionV>
            <wp:extent cx="2741005" cy="276225"/>
            <wp:effectExtent l="0" t="0" r="0" b="0"/>
            <wp:wrapNone/>
            <wp:docPr id="9" name="image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9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100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95A31">
        <w:rPr>
          <w:noProof/>
        </w:rPr>
        <w:drawing>
          <wp:anchor distT="0" distB="0" distL="0" distR="0" simplePos="0" relativeHeight="15737344" behindDoc="0" locked="0" layoutInCell="1" allowOverlap="1">
            <wp:simplePos x="0" y="0"/>
            <wp:positionH relativeFrom="page">
              <wp:posOffset>1514855</wp:posOffset>
            </wp:positionH>
            <wp:positionV relativeFrom="page">
              <wp:posOffset>5023103</wp:posOffset>
            </wp:positionV>
            <wp:extent cx="1440585" cy="82581"/>
            <wp:effectExtent l="0" t="0" r="0" b="0"/>
            <wp:wrapNone/>
            <wp:docPr id="11" name="image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20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40585" cy="825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95A31">
        <w:rPr>
          <w:noProof/>
        </w:rPr>
        <w:drawing>
          <wp:anchor distT="0" distB="0" distL="0" distR="0" simplePos="0" relativeHeight="15737856" behindDoc="0" locked="0" layoutInCell="1" allowOverlap="1">
            <wp:simplePos x="0" y="0"/>
            <wp:positionH relativeFrom="page">
              <wp:posOffset>841247</wp:posOffset>
            </wp:positionH>
            <wp:positionV relativeFrom="page">
              <wp:posOffset>5225796</wp:posOffset>
            </wp:positionV>
            <wp:extent cx="2805264" cy="428625"/>
            <wp:effectExtent l="0" t="0" r="0" b="0"/>
            <wp:wrapNone/>
            <wp:docPr id="13" name="image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21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05264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858DF">
        <w:rPr>
          <w:noProof/>
        </w:rPr>
        <w:drawing>
          <wp:anchor distT="0" distB="0" distL="0" distR="0" simplePos="0" relativeHeight="15738368" behindDoc="0" locked="0" layoutInCell="1" allowOverlap="1" wp14:anchorId="075DCC0C" wp14:editId="3469AF3E">
            <wp:simplePos x="0" y="0"/>
            <wp:positionH relativeFrom="page">
              <wp:posOffset>839724</wp:posOffset>
            </wp:positionH>
            <wp:positionV relativeFrom="page">
              <wp:posOffset>5757671</wp:posOffset>
            </wp:positionV>
            <wp:extent cx="2792521" cy="590550"/>
            <wp:effectExtent l="0" t="0" r="0" b="0"/>
            <wp:wrapNone/>
            <wp:docPr id="15" name="image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22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92521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pict>
          <v:shape id="_x0000_s1077" style="position:absolute;margin-left:82.3pt;margin-top:532.1pt;width:3.15pt;height:4.45pt;z-index:15738880;mso-position-horizontal-relative:page;mso-position-vertical-relative:page" coordorigin="1646,10642" coordsize="63,89" o:spt="100" adj="0,,0" path="m1673,10642r-7,l1666,10646r-8,8l1656,10658r-10,5l1646,10673r3,l1651,10670r5,-2l1663,10661r,67l1673,10728r,-86xm1709,10716r-12,l1697,10730r12,l1709,10716xe" fillcolor="#231f1f" stroked="f">
            <v:stroke joinstyle="round"/>
            <v:formulas/>
            <v:path arrowok="t" o:connecttype="segments"/>
            <w10:wrap anchorx="page" anchory="page"/>
          </v:shape>
        </w:pict>
      </w:r>
      <w:r>
        <w:pict>
          <v:shape id="_x0000_s1076" style="position:absolute;margin-left:81.85pt;margin-top:567.1pt;width:3.6pt;height:4.45pt;z-index:15739392;mso-position-horizontal-relative:page;mso-position-vertical-relative:page" coordorigin="1637,11342" coordsize="72,89" o:spt="100" adj="0,,0" path="m1685,11359r-5,-9l1675,11345r-5,-3l1656,11342r-10,5l1642,11352r-3,7l1639,11366r10,3l1649,11362r2,-3l1654,11354r2,-2l1670,11352r5,5l1675,11374r-5,9l1663,11388r-7,10l1644,11410r-7,14l1639,11429r46,l1685,11419r-34,l1651,11414r3,-2l1656,11412r2,-5l1678,11388r2,-7l1685,11371r,-12xm1709,11417r-12,l1697,11431r12,l1709,11417xe" fillcolor="#231f1f" stroked="f">
            <v:stroke joinstyle="round"/>
            <v:formulas/>
            <v:path arrowok="t" o:connecttype="segments"/>
            <w10:wrap anchorx="page" anchory="page"/>
          </v:shape>
        </w:pict>
      </w:r>
      <w:r w:rsidR="00B95A31">
        <w:rPr>
          <w:noProof/>
        </w:rPr>
        <w:drawing>
          <wp:anchor distT="0" distB="0" distL="0" distR="0" simplePos="0" relativeHeight="15739904" behindDoc="0" locked="0" layoutInCell="1" allowOverlap="1" wp14:anchorId="1A2F127F" wp14:editId="1AE560E4">
            <wp:simplePos x="0" y="0"/>
            <wp:positionH relativeFrom="page">
              <wp:posOffset>1239011</wp:posOffset>
            </wp:positionH>
            <wp:positionV relativeFrom="page">
              <wp:posOffset>6757416</wp:posOffset>
            </wp:positionV>
            <wp:extent cx="2379481" cy="957262"/>
            <wp:effectExtent l="0" t="0" r="0" b="0"/>
            <wp:wrapNone/>
            <wp:docPr id="17" name="image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23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79481" cy="95726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>
          <v:shape id="_x0000_s1075" style="position:absolute;margin-left:81.95pt;margin-top:588pt;width:3.5pt;height:4.45pt;z-index:15740416;mso-position-horizontal-relative:page;mso-position-vertical-relative:page" coordorigin="1639,11760" coordsize="70,89" o:spt="100" adj="0,,0" path="m1685,11810r-3,-2l1682,11806r-2,-3l1678,11803r-3,-2l1673,11801r7,-7l1682,11789r,-12l1680,11770r-5,-3l1673,11762r-5,-2l1656,11760r-10,5l1642,11774r-3,8l1649,11784r,-5l1651,11774r5,-4l1668,11770r5,4l1673,11791r-5,3l1666,11796r-8,l1656,11806r14,l1673,11810r2,3l1678,11818r,9l1675,11832r-7,7l1654,11839r-5,-5l1649,11822r-10,3l1639,11832r3,5l1651,11846r5,3l1668,11849r5,-3l1680,11839r2,-2l1685,11830r,-20xm1709,11834r-12,l1697,11849r12,l1709,11834xe" fillcolor="#231f1f" stroked="f">
            <v:stroke joinstyle="round"/>
            <v:formulas/>
            <v:path arrowok="t" o:connecttype="segments"/>
            <w10:wrap anchorx="page" anchory="page"/>
          </v:shape>
        </w:pict>
      </w:r>
      <w:r w:rsidR="00B95A31">
        <w:rPr>
          <w:noProof/>
        </w:rPr>
        <w:drawing>
          <wp:anchor distT="0" distB="0" distL="0" distR="0" simplePos="0" relativeHeight="15740928" behindDoc="0" locked="0" layoutInCell="1" allowOverlap="1" wp14:anchorId="6CC2BAA1" wp14:editId="057EAE59">
            <wp:simplePos x="0" y="0"/>
            <wp:positionH relativeFrom="page">
              <wp:posOffset>841247</wp:posOffset>
            </wp:positionH>
            <wp:positionV relativeFrom="page">
              <wp:posOffset>8057388</wp:posOffset>
            </wp:positionV>
            <wp:extent cx="2792368" cy="160305"/>
            <wp:effectExtent l="0" t="0" r="0" b="0"/>
            <wp:wrapNone/>
            <wp:docPr id="19" name="image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24.pn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92368" cy="1603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95A31">
        <w:rPr>
          <w:noProof/>
        </w:rPr>
        <w:drawing>
          <wp:anchor distT="0" distB="0" distL="0" distR="0" simplePos="0" relativeHeight="15741440" behindDoc="0" locked="0" layoutInCell="1" allowOverlap="1" wp14:anchorId="67F3498C" wp14:editId="7B59690E">
            <wp:simplePos x="0" y="0"/>
            <wp:positionH relativeFrom="page">
              <wp:posOffset>844295</wp:posOffset>
            </wp:positionH>
            <wp:positionV relativeFrom="page">
              <wp:posOffset>8859011</wp:posOffset>
            </wp:positionV>
            <wp:extent cx="779730" cy="71437"/>
            <wp:effectExtent l="0" t="0" r="0" b="0"/>
            <wp:wrapNone/>
            <wp:docPr id="21" name="image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25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79730" cy="714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>
          <v:shape id="_x0000_s1074" style="position:absolute;margin-left:82.3pt;margin-top:713.15pt;width:3.15pt;height:4.45pt;z-index:15741952;mso-position-horizontal-relative:page;mso-position-vertical-relative:page" coordorigin="1646,14263" coordsize="63,89" o:spt="100" adj="0,,0" path="m1673,14263r-7,l1666,14266r-3,4l1651,14282r-5,3l1646,14294r3,l1651,14292r5,-2l1663,14282r,68l1673,14350r,-87xm1709,14338r-12,l1697,14352r12,l1709,14338xe" fillcolor="#231f1f" stroked="f">
            <v:stroke joinstyle="round"/>
            <v:formulas/>
            <v:path arrowok="t" o:connecttype="segments"/>
            <w10:wrap anchorx="page" anchory="page"/>
          </v:shape>
        </w:pict>
      </w:r>
      <w:r>
        <w:pict>
          <v:shape id="_x0000_s1073" style="position:absolute;margin-left:81.85pt;margin-top:727.2pt;width:3.6pt;height:4.35pt;z-index:15742464;mso-position-horizontal-relative:page;mso-position-vertical-relative:page" coordorigin="1637,14544" coordsize="72,87" o:spt="100" adj="0,,0" path="m1685,14561r-5,-10l1675,14546r-5,-2l1651,14544r-9,10l1639,14561r,7l1649,14570r,-7l1651,14558r7,-7l1666,14551r4,3l1675,14558r,17l1670,14585r-7,5l1656,14599r-7,5l1644,14611r-7,15l1639,14630r46,l1685,14621r-34,l1651,14616r22,-22l1678,14587r7,-14l1685,14561xm1709,14616r-12,l1697,14630r12,l1709,14616xe" fillcolor="#231f1f" stroked="f">
            <v:stroke joinstyle="round"/>
            <v:formulas/>
            <v:path arrowok="t" o:connecttype="segments"/>
            <w10:wrap anchorx="page" anchory="page"/>
          </v:shape>
        </w:pict>
      </w:r>
      <w:r w:rsidR="00B95A31">
        <w:rPr>
          <w:noProof/>
        </w:rPr>
        <w:drawing>
          <wp:anchor distT="0" distB="0" distL="0" distR="0" simplePos="0" relativeHeight="15742976" behindDoc="0" locked="0" layoutInCell="1" allowOverlap="1" wp14:anchorId="30203F30" wp14:editId="6024ED13">
            <wp:simplePos x="0" y="0"/>
            <wp:positionH relativeFrom="page">
              <wp:posOffset>1237487</wp:posOffset>
            </wp:positionH>
            <wp:positionV relativeFrom="page">
              <wp:posOffset>9055608</wp:posOffset>
            </wp:positionV>
            <wp:extent cx="2344647" cy="508730"/>
            <wp:effectExtent l="0" t="0" r="0" b="0"/>
            <wp:wrapNone/>
            <wp:docPr id="23" name="image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26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44647" cy="5087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>
          <v:shape id="_x0000_s1072" style="position:absolute;margin-left:81.95pt;margin-top:741.1pt;width:3.5pt;height:4.45pt;z-index:15743488;mso-position-horizontal-relative:page;mso-position-vertical-relative:page" coordorigin="1639,14822" coordsize="70,89" o:spt="100" adj="0,,0" path="m1685,14875r-3,-5l1682,14868r-2,l1675,14863r-2,l1682,14854r,-15l1680,14834r-2,-2l1675,14830r-2,-5l1668,14822r-12,l1651,14825r-7,7l1639,14846r10,l1649,14842r5,-5l1656,14832r12,l1670,14834r3,5l1673,14854r-5,2l1663,14861r-5,l1656,14868r10,l1670,14870r5,5l1678,14880r,10l1675,14894r-9,10l1654,14904r-5,-7l1649,14885r-10,2l1639,14894r3,8l1646,14904r5,5l1656,14911r12,l1673,14909r5,-5l1682,14899r3,-7l1685,14875xm1709,14897r-12,l1697,14911r12,l1709,14897xe" fillcolor="#231f1f" stroked="f">
            <v:stroke joinstyle="round"/>
            <v:formulas/>
            <v:path arrowok="t" o:connecttype="segments"/>
            <w10:wrap anchorx="page" anchory="page"/>
          </v:shape>
        </w:pict>
      </w:r>
      <w:r>
        <w:pict>
          <v:shape id="_x0000_s1071" style="position:absolute;margin-left:332.75pt;margin-top:149.5pt;width:3.6pt;height:4.45pt;z-index:15744000;mso-position-horizontal-relative:page;mso-position-vertical-relative:page" coordorigin="6655,2990" coordsize="72,89" o:spt="100" adj="0,,0" path="m6703,3048r-9,l6694,3007r,-17l6686,2990r-2,5l6684,3007r,41l6662,3048r22,-41l6684,2995r-29,53l6655,3058r29,l6684,3077r10,l6694,3058r9,l6703,3048xm6727,3065r-12,l6715,3079r12,l6727,3065xe" fillcolor="#231f1f" stroked="f">
            <v:stroke joinstyle="round"/>
            <v:formulas/>
            <v:path arrowok="t" o:connecttype="segments"/>
            <w10:wrap anchorx="page" anchory="page"/>
          </v:shape>
        </w:pict>
      </w:r>
      <w:r>
        <w:pict>
          <v:shape id="_x0000_s1070" style="position:absolute;margin-left:332.9pt;margin-top:170.65pt;width:3.5pt;height:4.35pt;z-index:15744512;mso-position-horizontal-relative:page;mso-position-vertical-relative:page" coordorigin="6658,3413" coordsize="70,87" o:spt="100" adj="0,,0" path="m6703,3461r-2,-7l6698,3449r-4,-5l6689,3442r-17,l6670,3446r2,-24l6701,3422r,-9l6665,3413r-7,43l6667,3458r,-2l6672,3451r2,l6677,3449r7,l6694,3458r,24l6684,3492r-7,l6672,3487r-5,-2l6667,3475r-9,l6658,3482r2,8l6665,3492r2,5l6674,3499r12,l6694,3497r4,-7l6701,3485r2,-7l6703,3461xm6727,3485r-12,l6715,3499r12,l6727,3485xe" fillcolor="#231f1f" stroked="f">
            <v:stroke joinstyle="round"/>
            <v:formulas/>
            <v:path arrowok="t" o:connecttype="segments"/>
            <w10:wrap anchorx="page" anchory="page"/>
          </v:shape>
        </w:pict>
      </w:r>
      <w:r>
        <w:pict>
          <v:shape id="_x0000_s1069" style="position:absolute;margin-left:332.9pt;margin-top:198.6pt;width:3.5pt;height:4.45pt;z-index:15745024;mso-position-horizontal-relative:page;mso-position-vertical-relative:page" coordorigin="6658,3972" coordsize="70,89" o:spt="100" adj="0,,0" path="m6703,3994r-5,-15l6691,3972r-17,l6667,3974r-5,8l6660,3989r-2,12l6658,4044r4,5l6667,4056r7,5l6684,4061r5,-3l6691,4056r5,-2l6698,4051r5,-9l6703,4022r-2,-7l6696,4010r-2,-4l6694,4020r,22l6691,4046r-2,3l6684,4051r-7,l6667,4042r,-22l6674,4013r3,-3l6684,4010r5,3l6691,4018r3,2l6694,4006r-5,-5l6679,4001r-2,2l6672,4006r-7,7l6665,4003r2,-9l6672,3984r5,-5l6684,3979r10,10l6694,3994r9,xm6727,4044r-12,l6715,4058r12,l6727,4044xe" fillcolor="#231f1f" stroked="f">
            <v:stroke joinstyle="round"/>
            <v:formulas/>
            <v:path arrowok="t" o:connecttype="segments"/>
            <w10:wrap anchorx="page" anchory="page"/>
          </v:shape>
        </w:pict>
      </w:r>
      <w:r>
        <w:pict>
          <v:shape id="_x0000_s1068" style="position:absolute;margin-left:332.9pt;margin-top:219.6pt;width:3.5pt;height:4.35pt;z-index:15745536;mso-position-horizontal-relative:page;mso-position-vertical-relative:page" coordorigin="6658,4392" coordsize="70,87" o:spt="100" adj="0,,0" path="m6703,4392r-45,l6658,4404r33,l6689,4409r-5,7l6679,4426r-2,9l6672,4442r,10l6667,4471r,7l6677,4478r,-10l6679,4457r3,-11l6686,4435r5,-14l6696,4409r7,-7l6703,4392xm6727,4464r-12,l6715,4478r12,l6727,4464xe" fillcolor="#231f1f" stroked="f">
            <v:stroke joinstyle="round"/>
            <v:formulas/>
            <v:path arrowok="t" o:connecttype="segments"/>
            <w10:wrap anchorx="page" anchory="page"/>
          </v:shape>
        </w:pict>
      </w:r>
      <w:r w:rsidR="00B95A31">
        <w:rPr>
          <w:noProof/>
        </w:rPr>
        <w:drawing>
          <wp:anchor distT="0" distB="0" distL="0" distR="0" simplePos="0" relativeHeight="15746048" behindDoc="0" locked="0" layoutInCell="1" allowOverlap="1" wp14:anchorId="03A7ED8A" wp14:editId="5C506F5E">
            <wp:simplePos x="0" y="0"/>
            <wp:positionH relativeFrom="page">
              <wp:posOffset>4424172</wp:posOffset>
            </wp:positionH>
            <wp:positionV relativeFrom="page">
              <wp:posOffset>1898903</wp:posOffset>
            </wp:positionV>
            <wp:extent cx="2390080" cy="2028825"/>
            <wp:effectExtent l="0" t="0" r="0" b="0"/>
            <wp:wrapNone/>
            <wp:docPr id="25" name="image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27.pn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90080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>
          <v:shape id="_x0000_s1067" style="position:absolute;margin-left:332.9pt;margin-top:233.5pt;width:3.5pt;height:4.45pt;z-index:15746560;mso-position-horizontal-relative:page;mso-position-vertical-relative:page" coordorigin="6658,4670" coordsize="70,89" o:spt="100" adj="0,,0" path="m6703,4723r-2,-5l6698,4716r-4,-2l6694,4723r,19l6691,4747r-5,3l6684,4752r-7,l6672,4750r-2,-3l6665,4738r,-10l6667,4723r5,-5l6677,4716r7,l6686,4718r5,3l6694,4723r,-9l6691,4711r5,-5l6701,4702r,-15l6698,4682r-2,-2l6694,4678r-3,-5l6691,4687r,15l6686,4706r-12,l6670,4702r,-15l6677,4680r7,l6691,4687r,-14l6686,4670r-12,l6670,4673r-5,5l6660,4687r,15l6670,4711r-5,3l6660,4718r-2,5l6658,4742r4,10l6667,4757r7,2l6686,4759r5,-2l6696,4752r5,-5l6703,4742r,-19xm6727,4745r-12,l6715,4759r12,l6727,4745xe" fillcolor="#231f1f" stroked="f">
            <v:stroke joinstyle="round"/>
            <v:formulas/>
            <v:path arrowok="t" o:connecttype="segments"/>
            <w10:wrap anchorx="page" anchory="page"/>
          </v:shape>
        </w:pict>
      </w:r>
      <w:r>
        <w:pict>
          <v:shape id="_x0000_s1066" style="position:absolute;margin-left:332.9pt;margin-top:254.5pt;width:3.5pt;height:4.35pt;z-index:15747072;mso-position-horizontal-relative:page;mso-position-vertical-relative:page" coordorigin="6658,5090" coordsize="70,87" o:spt="100" adj="0,,0" path="m6703,5112r-2,-5l6698,5100r-2,-2l6694,5095r,12l6694,5129r-10,9l6677,5138r-5,-2l6670,5134r-5,-10l6665,5112r2,-5l6670,5105r2,-5l6677,5098r7,l6694,5107r,-12l6689,5090r-17,l6667,5093r-5,5l6660,5102r-2,8l6658,5126r2,8l6662,5138r5,8l6672,5148r10,l6686,5143r5,-2l6694,5138r,12l6691,5155r,5l6689,5165r-3,2l6684,5167r-2,3l6672,5170r-5,-5l6667,5155r-9,l6658,5162r2,8l6665,5172r2,5l6686,5177r5,-3l6696,5170r5,-10l6703,5153r,-17l6703,5112xm6727,5162r-12,l6715,5177r12,l6727,5162xe" fillcolor="#231f1f" stroked="f">
            <v:stroke joinstyle="round"/>
            <v:formulas/>
            <v:path arrowok="t" o:connecttype="segments"/>
            <w10:wrap anchorx="page" anchory="page"/>
          </v:shape>
        </w:pict>
      </w:r>
      <w:r>
        <w:pict>
          <v:shape id="_x0000_s1065" style="position:absolute;margin-left:333.1pt;margin-top:268.45pt;width:6.15pt;height:4.45pt;z-index:15747584;mso-position-horizontal-relative:page;mso-position-vertical-relative:page" coordorigin="6662,5369" coordsize="123,89" o:spt="100" adj="0,,0" path="m6689,5369r-5,l6682,5374r-3,2l6677,5381r-5,5l6662,5390r,12l6667,5400r5,-5l6677,5393r5,-5l6682,5458r7,l6689,5369xm6758,5398r-2,-12l6751,5378r-2,-3l6749,5400r,29l6746,5436r-4,10l6739,5448r-9,l6727,5446r-5,-10l6720,5429r,-29l6722,5390r5,-9l6730,5378r9,l6742,5381r4,9l6749,5400r,-25l6746,5371r-4,-2l6727,5369r-7,5l6718,5381r-5,7l6710,5400r,29l6713,5441r9,14l6727,5458r15,l6749,5455r2,-7l6751,5446r5,-8l6758,5429r,-31xm6785,5443r-12,l6773,5458r12,l6785,5443xe" fillcolor="#231f1f" stroked="f">
            <v:stroke joinstyle="round"/>
            <v:formulas/>
            <v:path arrowok="t" o:connecttype="segments"/>
            <w10:wrap anchorx="page" anchory="page"/>
          </v:shape>
        </w:pict>
      </w:r>
      <w:r>
        <w:pict>
          <v:shape id="_x0000_s1064" style="position:absolute;margin-left:333.1pt;margin-top:282.5pt;width:6.15pt;height:4.45pt;z-index:15748096;mso-position-horizontal-relative:page;mso-position-vertical-relative:page" coordorigin="6662,5650" coordsize="123,89" o:spt="100" adj="0,,0" path="m6689,5650r-5,l6682,5652r-5,10l6672,5664r-5,5l6662,5671r,10l6667,5681r5,-5l6677,5674r5,-5l6682,5736r7,l6689,5650xm6744,5650r-5,l6737,5652r-3,5l6722,5669r-4,2l6718,5681r2,l6725,5678r5,-4l6734,5671r,65l6744,5736r,-67l6744,5650xm6785,5724r-12,l6773,5738r12,l6785,5724xe" fillcolor="#231f1f" stroked="f">
            <v:stroke joinstyle="round"/>
            <v:formulas/>
            <v:path arrowok="t" o:connecttype="segments"/>
            <w10:wrap anchorx="page" anchory="page"/>
          </v:shape>
        </w:pict>
      </w:r>
      <w:r>
        <w:pict>
          <v:shape id="_x0000_s1063" style="position:absolute;margin-left:333.1pt;margin-top:296.5pt;width:6.15pt;height:4.35pt;z-index:15748608;mso-position-horizontal-relative:page;mso-position-vertical-relative:page" coordorigin="6662,5930" coordsize="123,87" o:spt="100" adj="0,,0" path="m6689,5930r-5,l6682,5933r-3,5l6667,5950r-5,2l6662,5962r5,-3l6670,5959r2,-2l6677,5954r5,-4l6682,6017r7,l6689,5930xm6758,6007r-36,l6722,6005r3,-3l6725,6000r2,-2l6732,5995r5,-5l6744,5981r5,-7l6754,5969r2,-5l6756,5942r-5,-4l6749,5933r-7,-3l6722,5930r-2,5l6715,5940r-2,7l6713,5954r7,3l6720,5950r2,-5l6730,5938r9,l6746,5945r3,5l6749,5957r-7,14l6722,5990r-4,8l6713,6002r-3,5l6710,6017r48,l6758,6007xm6785,6002r-12,l6773,6017r12,l6785,6002xe" fillcolor="#231f1f" stroked="f">
            <v:stroke joinstyle="round"/>
            <v:formulas/>
            <v:path arrowok="t" o:connecttype="segments"/>
            <w10:wrap anchorx="page" anchory="page"/>
          </v:shape>
        </w:pict>
      </w:r>
      <w:r>
        <w:pict>
          <v:group id="_x0000_s1060" style="position:absolute;margin-left:401.75pt;margin-top:319.3pt;width:49.95pt;height:6.25pt;z-index:15749120;mso-position-horizontal-relative:page;mso-position-vertical-relative:page" coordorigin="8035,6386" coordsize="999,125">
            <v:shape id="_x0000_s1062" type="#_x0000_t75" style="position:absolute;left:8035;top:6386;width:992;height:101">
              <v:imagedata r:id="rId22" o:title=""/>
            </v:shape>
            <v:rect id="_x0000_s1061" style="position:absolute;left:8035;top:6499;width:999;height:12" fillcolor="#231f1f" stroked="f"/>
            <w10:wrap anchorx="page" anchory="page"/>
          </v:group>
        </w:pict>
      </w:r>
      <w:r w:rsidR="00B95A31">
        <w:rPr>
          <w:noProof/>
        </w:rPr>
        <w:drawing>
          <wp:anchor distT="0" distB="0" distL="0" distR="0" simplePos="0" relativeHeight="15749632" behindDoc="0" locked="0" layoutInCell="1" allowOverlap="1" wp14:anchorId="14CD57BF" wp14:editId="24ABF1C3">
            <wp:simplePos x="0" y="0"/>
            <wp:positionH relativeFrom="page">
              <wp:posOffset>4030979</wp:posOffset>
            </wp:positionH>
            <wp:positionV relativeFrom="page">
              <wp:posOffset>4267200</wp:posOffset>
            </wp:positionV>
            <wp:extent cx="2539830" cy="71437"/>
            <wp:effectExtent l="0" t="0" r="0" b="0"/>
            <wp:wrapNone/>
            <wp:docPr id="27" name="image2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29.pn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39830" cy="714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>
          <v:shape id="_x0000_s1059" style="position:absolute;margin-left:333.25pt;margin-top:351.6pt;width:3.15pt;height:4.45pt;z-index:15750144;mso-position-horizontal-relative:page;mso-position-vertical-relative:page" coordorigin="6665,7032" coordsize="63,89" o:spt="100" adj="0,,0" path="m6689,7032r-5,l6682,7037r-3,2l6677,7044r-5,2l6670,7051r-5,3l6665,7063r2,l6672,7058r5,-2l6682,7051r,67l6689,7118r,-86xm6727,7106r-12,l6715,7121r12,l6727,7106xe" fillcolor="#231f1f" stroked="f">
            <v:stroke joinstyle="round"/>
            <v:formulas/>
            <v:path arrowok="t" o:connecttype="segments"/>
            <w10:wrap anchorx="page" anchory="page"/>
          </v:shape>
        </w:pict>
      </w:r>
      <w:r>
        <w:pict>
          <v:shape id="_x0000_s1058" style="position:absolute;margin-left:332.75pt;margin-top:365.65pt;width:3.6pt;height:4.35pt;z-index:15750656;mso-position-horizontal-relative:page;mso-position-vertical-relative:page" coordorigin="6655,7313" coordsize="72,87" o:spt="100" adj="0,,0" path="m6703,7330r-5,-10l6694,7315r-5,-2l6674,7313r-9,5l6660,7322r-2,8l6658,7337r9,2l6667,7327r5,-5l6677,7320r7,l6686,7322r5,3l6694,7327r,17l6689,7354r-7,4l6674,7368r-12,12l6655,7394r,5l6703,7399r,-9l6667,7390r3,-3l6670,7385r21,-22l6696,7356r7,-14l6703,7330xm6727,7385r-12,l6715,7399r12,l6727,7385xe" fillcolor="#231f1f" stroked="f">
            <v:stroke joinstyle="round"/>
            <v:formulas/>
            <v:path arrowok="t" o:connecttype="segments"/>
            <w10:wrap anchorx="page" anchory="page"/>
          </v:shape>
        </w:pict>
      </w:r>
      <w:r>
        <w:pict>
          <v:shape id="_x0000_s1057" style="position:absolute;margin-left:332.9pt;margin-top:386.65pt;width:3.5pt;height:4.45pt;z-index:15751168;mso-position-horizontal-relative:page;mso-position-vertical-relative:page" coordorigin="6658,7733" coordsize="70,89" o:spt="100" adj="0,,0" path="m6703,7786r-2,-3l6701,7781r-3,-3l6698,7776r-2,-2l6694,7774r-3,-3l6694,7771r2,-2l6698,7764r,-2l6701,7759r,-12l6698,7742r-7,-7l6684,7733r-14,l6665,7738r-5,9l6658,7754r9,3l6667,7752r3,-5l6677,7740r5,l6686,7742r3,3l6689,7747r2,3l6691,7759r-9,10l6674,7769r,9l6677,7778r2,-2l6684,7776r5,2l6691,7781r3,5l6694,7802r-10,10l6672,7812r-5,-5l6665,7795r-7,l6658,7805r2,5l6670,7819r4,3l6686,7822r5,-3l6696,7812r5,-5l6703,7802r,-16xm6727,7805r-12,l6715,7819r12,l6727,7805xe" fillcolor="#231f1f" stroked="f">
            <v:stroke joinstyle="round"/>
            <v:formulas/>
            <v:path arrowok="t" o:connecttype="segments"/>
            <w10:wrap anchorx="page" anchory="page"/>
          </v:shape>
        </w:pict>
      </w:r>
      <w:r w:rsidR="00B95A31">
        <w:rPr>
          <w:noProof/>
        </w:rPr>
        <w:drawing>
          <wp:anchor distT="0" distB="0" distL="0" distR="0" simplePos="0" relativeHeight="15751680" behindDoc="0" locked="0" layoutInCell="1" allowOverlap="1" wp14:anchorId="7366823B" wp14:editId="3E9EFAB5">
            <wp:simplePos x="0" y="0"/>
            <wp:positionH relativeFrom="page">
              <wp:posOffset>4424172</wp:posOffset>
            </wp:positionH>
            <wp:positionV relativeFrom="page">
              <wp:posOffset>4463796</wp:posOffset>
            </wp:positionV>
            <wp:extent cx="2384661" cy="1138237"/>
            <wp:effectExtent l="0" t="0" r="0" b="0"/>
            <wp:wrapNone/>
            <wp:docPr id="29" name="image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30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84661" cy="11382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>
          <v:shape id="_x0000_s1056" style="position:absolute;margin-left:332.75pt;margin-top:407.65pt;width:3.6pt;height:4.45pt;z-index:15752192;mso-position-horizontal-relative:page;mso-position-vertical-relative:page" coordorigin="6655,8153" coordsize="72,89" o:spt="100" adj="0,,0" path="m6703,8208r-9,l6694,8170r,-17l6686,8153r-2,4l6684,8170r,38l6662,8208r22,-38l6684,8157r-29,51l6655,8218r29,l6684,8239r10,l6694,8218r9,l6703,8208xm6727,8227r-12,l6715,8242r12,l6727,8227xe" fillcolor="#231f1f" stroked="f">
            <v:stroke joinstyle="round"/>
            <v:formulas/>
            <v:path arrowok="t" o:connecttype="segments"/>
            <w10:wrap anchorx="page" anchory="page"/>
          </v:shape>
        </w:pict>
      </w:r>
      <w:r>
        <w:pict>
          <v:shape id="_x0000_s1055" style="position:absolute;margin-left:332.9pt;margin-top:421.7pt;width:3.5pt;height:4.35pt;z-index:15752704;mso-position-horizontal-relative:page;mso-position-vertical-relative:page" coordorigin="6658,8434" coordsize="70,87" o:spt="100" adj="0,,0" path="m6703,8482r-2,-8l6698,8470r-4,-5l6689,8462r-12,l6672,8465r-2,2l6672,8443r29,l6701,8434r-36,l6658,8479r9,l6667,8477r3,-3l6672,8474r2,-2l6689,8472r2,5l6694,8479r2,5l6696,8498r-2,5l6684,8513r-7,l6670,8506r-3,-5l6667,8496r-9,l6658,8503r2,7l6665,8515r9,5l6686,8520r8,-2l6698,8513r5,-15l6703,8482xm6727,8506r-12,l6715,8520r12,l6727,8506xe" fillcolor="#231f1f" stroked="f">
            <v:stroke joinstyle="round"/>
            <v:formulas/>
            <v:path arrowok="t" o:connecttype="segments"/>
            <w10:wrap anchorx="page" anchory="page"/>
          </v:shape>
        </w:pict>
      </w:r>
      <w:r w:rsidR="00B95A31">
        <w:rPr>
          <w:noProof/>
        </w:rPr>
        <w:drawing>
          <wp:anchor distT="0" distB="0" distL="0" distR="0" simplePos="0" relativeHeight="15753216" behindDoc="0" locked="0" layoutInCell="1" allowOverlap="1" wp14:anchorId="7404D388" wp14:editId="78340A2E">
            <wp:simplePos x="0" y="0"/>
            <wp:positionH relativeFrom="page">
              <wp:posOffset>4026408</wp:posOffset>
            </wp:positionH>
            <wp:positionV relativeFrom="page">
              <wp:posOffset>5707379</wp:posOffset>
            </wp:positionV>
            <wp:extent cx="2806260" cy="433387"/>
            <wp:effectExtent l="0" t="0" r="0" b="0"/>
            <wp:wrapNone/>
            <wp:docPr id="31" name="image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31.png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06260" cy="4333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95A31">
        <w:rPr>
          <w:noProof/>
        </w:rPr>
        <w:drawing>
          <wp:anchor distT="0" distB="0" distL="0" distR="0" simplePos="0" relativeHeight="251643392" behindDoc="0" locked="0" layoutInCell="1" allowOverlap="1" wp14:anchorId="7F7777A0" wp14:editId="25352B24">
            <wp:simplePos x="0" y="0"/>
            <wp:positionH relativeFrom="page">
              <wp:posOffset>4026408</wp:posOffset>
            </wp:positionH>
            <wp:positionV relativeFrom="page">
              <wp:posOffset>6824471</wp:posOffset>
            </wp:positionV>
            <wp:extent cx="2108559" cy="72866"/>
            <wp:effectExtent l="0" t="0" r="0" b="0"/>
            <wp:wrapNone/>
            <wp:docPr id="35" name="image3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33.pn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08559" cy="7286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95A31">
        <w:rPr>
          <w:noProof/>
        </w:rPr>
        <w:drawing>
          <wp:anchor distT="0" distB="0" distL="0" distR="0" simplePos="0" relativeHeight="251644416" behindDoc="0" locked="0" layoutInCell="1" allowOverlap="1" wp14:anchorId="03C4BADB" wp14:editId="2D410E92">
            <wp:simplePos x="0" y="0"/>
            <wp:positionH relativeFrom="page">
              <wp:posOffset>4026408</wp:posOffset>
            </wp:positionH>
            <wp:positionV relativeFrom="page">
              <wp:posOffset>7385303</wp:posOffset>
            </wp:positionV>
            <wp:extent cx="2757368" cy="247650"/>
            <wp:effectExtent l="0" t="0" r="0" b="0"/>
            <wp:wrapNone/>
            <wp:docPr id="37" name="image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38.pn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57368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>
          <v:group id="_x0000_s1044" style="position:absolute;margin-left:315.7pt;margin-top:641.4pt;width:222.15pt;height:8.2pt;z-index:15755776;mso-position-horizontal-relative:page;mso-position-vertical-relative:page" coordorigin="6314,12828" coordsize="4443,164">
            <v:rect id="_x0000_s1047" style="position:absolute;left:6314;top:12828;width:4443;height:27" fillcolor="#231f1f" stroked="f"/>
            <v:shape id="_x0000_s1046" type="#_x0000_t75" style="position:absolute;left:6338;top:12878;width:744;height:113">
              <v:imagedata r:id="rId28" o:title=""/>
            </v:shape>
            <v:shape id="_x0000_s1045" style="position:absolute;left:8227;top:12880;width:2081;height:87" coordorigin="8227,12881" coordsize="2081,87" o:spt="100" adj="0,,0" path="m8282,12893r-2,-3l8278,12886r-5,-3l8273,12898r,16l8268,12917r-5,5l8237,12922r,-32l8266,12890r2,3l8270,12893r,2l8273,12898r,-15l8268,12881r-41,l8227,12967r10,l8237,12931r29,l8273,12929r5,-5l8279,12922r1,-3l8282,12912r,-19xm8321,12905r-3,-3l8309,12902r-3,3l8304,12910r-2,2l8302,12902r-8,l8294,12967r8,l8302,12929r2,-5l8304,12919r2,-2l8306,12914r3,l8311,12912r3,l8316,12914r2,l8321,12905xm8335,12902r-7,l8328,12967r7,l8335,12902xm8335,12881r-7,l8328,12893r7,l8335,12881xm8393,12917r-3,-3l8390,12910r-2,-3l8386,12907r,-2l8383,12905r-2,-3l8369,12902r-5,3l8359,12910r,-8l8350,12902r,65l8359,12967r,-48l8362,12917r2,-5l8378,12912r3,2l8381,12917r2,2l8383,12967r10,l8393,12917xm8426,12967r-2,-9l8417,12958r,-3l8414,12955r,-43l8424,12912r,-10l8414,12902r,-21l8407,12888r,14l8400,12902r,10l8407,12912r,50l8410,12965r2,l8414,12967r12,xm8515,12881r-7,l8508,12948r-38,-67l8460,12881r,86l8470,12967r,-69l8506,12967r9,l8515,12881xm8575,12960r-2,-5l8573,12936r,-24l8570,12910r,-3l8566,12905r-3,-3l8546,12902r-9,5l8534,12910r-2,4l8530,12922r9,2l8539,12919r3,-5l8544,12914r2,-2l8561,12912r2,2l8563,12917r3,2l8566,12926r,10l8566,12943r-3,5l8563,12950r-2,3l8561,12955r-5,3l8554,12958r-3,2l8546,12960r-2,-2l8542,12958r-3,-3l8539,12943r3,-2l8544,12941r2,-3l8556,12938r5,-2l8566,12936r,-10l8561,12929r-5,l8549,12931r-10,l8532,12938r,3l8530,12943r,17l8534,12962r3,5l8554,12967r2,-2l8558,12965r5,-3l8564,12960r2,-2l8566,12965r2,2l8575,12967r,-7xm8657,12917r-3,-7l8650,12905r-5,-3l8635,12902r-5,3l8623,12912r,-2l8616,12902r-12,l8594,12912r,-10l8587,12902r,65l8594,12967r,-41l8597,12919r2,-2l8602,12912r12,l8614,12914r2,3l8616,12967r10,l8626,12924r2,-5l8630,12917r,-5l8642,12912r5,5l8647,12967r10,l8657,12917xm8714,12924r-2,-7l8709,12912r-2,-2l8705,12907r,17l8705,12929r-29,l8676,12924r2,-5l8681,12917r2,-5l8698,12912r4,5l8702,12919r3,5l8705,12907r-3,-2l8698,12902r-15,l8678,12905r-4,5l8669,12917r-3,7l8666,12946r3,7l8674,12960r4,5l8683,12967r19,l8705,12962r5,-2l8712,12955r2,-7l8705,12946r-3,9l8698,12960r-10,l8683,12958r-2,-5l8678,12950r-2,-4l8676,12938r38,l8714,12929r,-5xm10169,12907r-9,-17l10159,12888r,26l10159,12931r-2,7l10157,12943r-3,5l10150,12953r-5,2l10118,12955r,-65l10147,12890r3,3l10157,12907r2,7l10159,12888r-2,-2l10147,12881r-38,l10109,12967r33,l10150,12965r4,-3l10162,12955r4,-14l10169,12931r,-24xm10224,12965r-2,-3l10222,12936r,-24l10212,12902r-17,l10186,12907r-3,3l10181,12914r-3,8l10188,12924r,-5l10190,12914r3,-2l10210,12912r,2l10212,12917r,9l10212,12936r,14l10205,12958r-3,l10200,12960r-7,l10190,12958r-2,l10188,12955r-2,-2l10186,12946r2,l10188,12943r2,-2l10193,12941r2,-3l10205,12938r5,-2l10212,12936r,-10l10210,12929r-5,l10198,12931r-10,l10178,12941r,2l10176,12946r,9l10178,12960r8,7l10202,12967r3,-2l10207,12965r5,-5l10214,12958r,9l10224,12967r,-2xm10255,12967r-2,-9l10246,12958r,-46l10253,12912r,-10l10246,12902r,-21l10236,12888r,14l10229,12902r,10l10236,12912r,46l10238,12960r,5l10241,12965r2,2l10255,12967xm10308,12924r-2,-7l10302,12912r-1,-2l10298,12907r,17l10298,12929r-28,l10270,12924r2,-5l10274,12917r3,-5l10294,12912r2,5l10296,12919r2,5l10298,12907r-2,-2l10291,12902r-14,l10272,12905r-5,5l10262,12917r-2,7l10260,12946r2,7l10267,12960r5,5l10277,12967r19,l10298,12962r5,-2l10306,12955r2,-7l10298,12946r-2,9l10291,12960r-9,l10277,12958r-3,-5l10272,12950r-2,-4l10270,12938r38,l10308,12929r,-5xe" fillcolor="#231f1f" stroked="f">
              <v:stroke joinstyle="round"/>
              <v:formulas/>
              <v:path arrowok="t" o:connecttype="segments"/>
            </v:shape>
            <w10:wrap anchorx="page" anchory="page"/>
          </v:group>
        </w:pict>
      </w:r>
      <w:r w:rsidR="00B95A31">
        <w:rPr>
          <w:noProof/>
        </w:rPr>
        <w:drawing>
          <wp:anchor distT="0" distB="0" distL="0" distR="0" simplePos="0" relativeHeight="251645440" behindDoc="0" locked="0" layoutInCell="1" allowOverlap="1" wp14:anchorId="33D8B48E" wp14:editId="1B938A4C">
            <wp:simplePos x="0" y="0"/>
            <wp:positionH relativeFrom="page">
              <wp:posOffset>4027932</wp:posOffset>
            </wp:positionH>
            <wp:positionV relativeFrom="page">
              <wp:posOffset>8798052</wp:posOffset>
            </wp:positionV>
            <wp:extent cx="2790277" cy="414337"/>
            <wp:effectExtent l="0" t="0" r="0" b="0"/>
            <wp:wrapNone/>
            <wp:docPr id="39" name="image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40.png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90277" cy="4143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95A31">
        <w:rPr>
          <w:noProof/>
        </w:rPr>
        <w:drawing>
          <wp:anchor distT="0" distB="0" distL="0" distR="0" simplePos="0" relativeHeight="251646464" behindDoc="0" locked="0" layoutInCell="1" allowOverlap="1" wp14:anchorId="062D4FDE" wp14:editId="135DAB5A">
            <wp:simplePos x="0" y="0"/>
            <wp:positionH relativeFrom="page">
              <wp:posOffset>4032503</wp:posOffset>
            </wp:positionH>
            <wp:positionV relativeFrom="page">
              <wp:posOffset>9332976</wp:posOffset>
            </wp:positionV>
            <wp:extent cx="440784" cy="71437"/>
            <wp:effectExtent l="0" t="0" r="0" b="0"/>
            <wp:wrapNone/>
            <wp:docPr id="41" name="image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image41.png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0784" cy="714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511D4" w:rsidRDefault="004511D4">
      <w:pPr>
        <w:pStyle w:val="Title"/>
        <w:rPr>
          <w:sz w:val="20"/>
        </w:rPr>
      </w:pPr>
    </w:p>
    <w:p w:rsidR="004511D4" w:rsidRDefault="004511D4">
      <w:pPr>
        <w:pStyle w:val="Title"/>
        <w:rPr>
          <w:sz w:val="20"/>
        </w:rPr>
      </w:pPr>
    </w:p>
    <w:p w:rsidR="004511D4" w:rsidRDefault="004511D4">
      <w:pPr>
        <w:pStyle w:val="Title"/>
        <w:rPr>
          <w:sz w:val="20"/>
        </w:rPr>
      </w:pPr>
    </w:p>
    <w:p w:rsidR="004511D4" w:rsidRDefault="004511D4">
      <w:pPr>
        <w:pStyle w:val="Title"/>
        <w:spacing w:before="6" w:after="1"/>
        <w:rPr>
          <w:sz w:val="20"/>
        </w:rPr>
      </w:pPr>
    </w:p>
    <w:p w:rsidR="004511D4" w:rsidRDefault="002241EE">
      <w:pPr>
        <w:pStyle w:val="Title"/>
        <w:ind w:left="359"/>
        <w:rPr>
          <w:sz w:val="20"/>
        </w:rPr>
      </w:pPr>
      <w:r>
        <w:rPr>
          <w:sz w:val="20"/>
        </w:rPr>
      </w:r>
      <w:r>
        <w:rPr>
          <w:sz w:val="20"/>
        </w:rPr>
        <w:pict>
          <v:group id="_x0000_s1037" style="width:444.6pt;height:36.6pt;mso-position-horizontal-relative:char;mso-position-vertical-relative:line" coordsize="8892,732">
            <v:shape id="_x0000_s1040" type="#_x0000_t75" style="position:absolute;width:720;height:720">
              <v:imagedata r:id="rId31" o:title=""/>
            </v:shape>
            <v:rect id="_x0000_s1039" style="position:absolute;left:729;top:355;width:8163;height:377" fillcolor="#5b9ad3" stroked="f"/>
            <v:shape id="_x0000_s1038" type="#_x0000_t75" style="position:absolute;left:2198;top:482;width:5240;height:125">
              <v:imagedata r:id="rId32" o:title=""/>
            </v:shape>
            <w10:wrap type="none"/>
            <w10:anchorlock/>
          </v:group>
        </w:pict>
      </w:r>
    </w:p>
    <w:p w:rsidR="004511D4" w:rsidRDefault="004511D4">
      <w:pPr>
        <w:pStyle w:val="Title"/>
        <w:rPr>
          <w:sz w:val="20"/>
        </w:rPr>
      </w:pPr>
    </w:p>
    <w:p w:rsidR="004511D4" w:rsidRDefault="004511D4">
      <w:pPr>
        <w:pStyle w:val="Title"/>
        <w:rPr>
          <w:sz w:val="20"/>
        </w:rPr>
      </w:pPr>
    </w:p>
    <w:p w:rsidR="004511D4" w:rsidRDefault="004511D4">
      <w:pPr>
        <w:pStyle w:val="Title"/>
        <w:rPr>
          <w:sz w:val="20"/>
        </w:rPr>
      </w:pPr>
    </w:p>
    <w:p w:rsidR="004511D4" w:rsidRDefault="004511D4">
      <w:pPr>
        <w:pStyle w:val="Title"/>
        <w:rPr>
          <w:sz w:val="20"/>
        </w:rPr>
      </w:pPr>
    </w:p>
    <w:p w:rsidR="004511D4" w:rsidRDefault="004511D4">
      <w:pPr>
        <w:pStyle w:val="Title"/>
        <w:rPr>
          <w:sz w:val="20"/>
        </w:rPr>
      </w:pPr>
    </w:p>
    <w:p w:rsidR="004511D4" w:rsidRDefault="004511D4">
      <w:pPr>
        <w:pStyle w:val="Title"/>
        <w:rPr>
          <w:sz w:val="20"/>
        </w:rPr>
      </w:pPr>
    </w:p>
    <w:p w:rsidR="004511D4" w:rsidRDefault="006524DA">
      <w:pPr>
        <w:pStyle w:val="Title"/>
        <w:rPr>
          <w:sz w:val="20"/>
        </w:rPr>
      </w:pPr>
      <w:r w:rsidRPr="00636485">
        <w:rPr>
          <w:noProof/>
          <w:sz w:val="16"/>
          <w:szCs w:val="16"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 wp14:anchorId="4629F195" wp14:editId="5225B559">
                <wp:simplePos x="0" y="0"/>
                <wp:positionH relativeFrom="column">
                  <wp:posOffset>-49993</wp:posOffset>
                </wp:positionH>
                <wp:positionV relativeFrom="paragraph">
                  <wp:posOffset>38735</wp:posOffset>
                </wp:positionV>
                <wp:extent cx="2965450" cy="302260"/>
                <wp:effectExtent l="0" t="0" r="0" b="25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65450" cy="3022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524DA" w:rsidRPr="006524DA" w:rsidRDefault="00FA1564" w:rsidP="006524DA">
                            <w:pPr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</w:pPr>
                            <w:r w:rsidRPr="00DF48E8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13"/>
                                <w:szCs w:val="13"/>
                              </w:rPr>
                              <w:t>Utilization of Waste Ceramic Powder as a Substitute of Fine Aggregate and Addition of Zinc Fiber to Increase the Split Tensile Strength of Concre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29F19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.95pt;margin-top:3.05pt;width:233.5pt;height:23.8pt;z-index:251658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" filled="f" stroked="f">
                <v:textbox>
                  <w:txbxContent>
                    <w:p w:rsidR="006524DA" w:rsidRPr="006524DA" w:rsidRDefault="00FA1564" w:rsidP="006524DA">
                      <w:pPr>
                        <w:rPr>
                          <w:rFonts w:ascii="Arial" w:hAnsi="Arial" w:cs="Arial"/>
                          <w:sz w:val="13"/>
                          <w:szCs w:val="13"/>
                        </w:rPr>
                      </w:pPr>
                      <w:r w:rsidRPr="00DF48E8">
                        <w:rPr>
                          <w:rFonts w:ascii="Arial" w:hAnsi="Arial" w:cs="Arial"/>
                          <w:bCs/>
                          <w:color w:val="000000" w:themeColor="text1"/>
                          <w:sz w:val="13"/>
                          <w:szCs w:val="13"/>
                        </w:rPr>
                        <w:t>Utilization of Waste Ceramic Powder as a Substitute of Fine Aggregate and Addition of Zinc Fiber to Increase the Split Tensile Strength of Concre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4511D4" w:rsidRDefault="004511D4">
      <w:pPr>
        <w:pStyle w:val="Title"/>
        <w:rPr>
          <w:sz w:val="20"/>
        </w:rPr>
      </w:pPr>
    </w:p>
    <w:p w:rsidR="004511D4" w:rsidRDefault="00C17135">
      <w:pPr>
        <w:pStyle w:val="Title"/>
        <w:rPr>
          <w:sz w:val="20"/>
        </w:rPr>
      </w:pPr>
      <w:r w:rsidRPr="00636485">
        <w:rPr>
          <w:noProof/>
          <w:sz w:val="16"/>
          <w:szCs w:val="16"/>
        </w:rPr>
        <mc:AlternateContent>
          <mc:Choice Requires="wps">
            <w:drawing>
              <wp:anchor distT="45720" distB="45720" distL="114300" distR="114300" simplePos="0" relativeHeight="251657216" behindDoc="0" locked="0" layoutInCell="1" allowOverlap="1" wp14:anchorId="63108253" wp14:editId="0B648964">
                <wp:simplePos x="0" y="0"/>
                <wp:positionH relativeFrom="column">
                  <wp:posOffset>-3020695</wp:posOffset>
                </wp:positionH>
                <wp:positionV relativeFrom="paragraph">
                  <wp:posOffset>181610</wp:posOffset>
                </wp:positionV>
                <wp:extent cx="3126105" cy="934720"/>
                <wp:effectExtent l="0" t="0" r="0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26105" cy="9347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524DA" w:rsidRPr="006524DA" w:rsidRDefault="006524DA" w:rsidP="006524DA">
                            <w:pPr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</w:pPr>
                            <w:r w:rsidRPr="006524DA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Authors,</w:t>
                            </w:r>
                          </w:p>
                          <w:p w:rsidR="006524DA" w:rsidRPr="006C62E6" w:rsidRDefault="006C62E6" w:rsidP="006524DA">
                            <w:pPr>
                              <w:rPr>
                                <w:rFonts w:ascii="Arial" w:hAnsi="Arial" w:cs="Arial"/>
                                <w:sz w:val="13"/>
                                <w:szCs w:val="13"/>
                                <w:vertAlign w:val="superscript"/>
                              </w:rPr>
                            </w:pPr>
                            <w:r w:rsidRPr="006C62E6">
                              <w:rPr>
                                <w:sz w:val="13"/>
                                <w:szCs w:val="13"/>
                              </w:rPr>
                              <w:t xml:space="preserve">Lolom Evalita </w:t>
                            </w:r>
                            <w:proofErr w:type="spellStart"/>
                            <w:r w:rsidRPr="006C62E6">
                              <w:rPr>
                                <w:sz w:val="13"/>
                                <w:szCs w:val="13"/>
                              </w:rPr>
                              <w:t>Hutabarat</w:t>
                            </w:r>
                            <w:r w:rsidRPr="006C62E6">
                              <w:rPr>
                                <w:sz w:val="13"/>
                                <w:szCs w:val="13"/>
                                <w:vertAlign w:val="superscript"/>
                              </w:rPr>
                              <w:t>a</w:t>
                            </w:r>
                            <w:proofErr w:type="spellEnd"/>
                            <w:r w:rsidRPr="006C62E6">
                              <w:rPr>
                                <w:sz w:val="13"/>
                                <w:szCs w:val="13"/>
                                <w:vertAlign w:val="superscript"/>
                              </w:rPr>
                              <w:t>)</w:t>
                            </w:r>
                            <w:r w:rsidRPr="006C62E6">
                              <w:rPr>
                                <w:sz w:val="13"/>
                                <w:szCs w:val="13"/>
                              </w:rPr>
                              <w:t xml:space="preserve">, </w:t>
                            </w:r>
                            <w:proofErr w:type="spellStart"/>
                            <w:r w:rsidRPr="006C62E6">
                              <w:rPr>
                                <w:sz w:val="13"/>
                                <w:szCs w:val="13"/>
                              </w:rPr>
                              <w:t>Jhon</w:t>
                            </w:r>
                            <w:proofErr w:type="spellEnd"/>
                            <w:r w:rsidRPr="006C62E6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C62E6">
                              <w:rPr>
                                <w:sz w:val="13"/>
                                <w:szCs w:val="13"/>
                              </w:rPr>
                              <w:t>Cipta</w:t>
                            </w:r>
                            <w:proofErr w:type="spellEnd"/>
                            <w:r w:rsidRPr="006C62E6">
                              <w:rPr>
                                <w:sz w:val="13"/>
                                <w:szCs w:val="13"/>
                              </w:rPr>
                              <w:t xml:space="preserve"> D. </w:t>
                            </w:r>
                            <w:proofErr w:type="spellStart"/>
                            <w:r w:rsidRPr="006C62E6">
                              <w:rPr>
                                <w:sz w:val="13"/>
                                <w:szCs w:val="13"/>
                              </w:rPr>
                              <w:t>Hulu</w:t>
                            </w:r>
                            <w:r w:rsidRPr="006C62E6">
                              <w:rPr>
                                <w:sz w:val="13"/>
                                <w:szCs w:val="13"/>
                                <w:vertAlign w:val="superscript"/>
                              </w:rPr>
                              <w:t>b</w:t>
                            </w:r>
                            <w:proofErr w:type="spellEnd"/>
                            <w:r w:rsidRPr="006C62E6">
                              <w:rPr>
                                <w:sz w:val="13"/>
                                <w:szCs w:val="13"/>
                                <w:vertAlign w:val="superscript"/>
                              </w:rPr>
                              <w:t>)</w:t>
                            </w:r>
                            <w:r w:rsidRPr="006C62E6">
                              <w:rPr>
                                <w:sz w:val="13"/>
                                <w:szCs w:val="13"/>
                              </w:rPr>
                              <w:t xml:space="preserve"> and </w:t>
                            </w:r>
                            <w:proofErr w:type="spellStart"/>
                            <w:r w:rsidRPr="006C62E6">
                              <w:rPr>
                                <w:sz w:val="13"/>
                                <w:szCs w:val="13"/>
                              </w:rPr>
                              <w:t>Risma</w:t>
                            </w:r>
                            <w:proofErr w:type="spellEnd"/>
                            <w:r w:rsidRPr="006C62E6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C62E6">
                              <w:rPr>
                                <w:sz w:val="13"/>
                                <w:szCs w:val="13"/>
                              </w:rPr>
                              <w:t>Simanjuntak</w:t>
                            </w:r>
                            <w:r w:rsidRPr="006C62E6">
                              <w:rPr>
                                <w:sz w:val="13"/>
                                <w:szCs w:val="13"/>
                                <w:vertAlign w:val="superscript"/>
                              </w:rPr>
                              <w:t>c</w:t>
                            </w:r>
                            <w:proofErr w:type="spellEnd"/>
                            <w:r w:rsidRPr="006C62E6">
                              <w:rPr>
                                <w:sz w:val="13"/>
                                <w:szCs w:val="13"/>
                                <w:vertAlign w:val="superscript"/>
                              </w:rPr>
                              <w:t>)</w:t>
                            </w:r>
                          </w:p>
                          <w:p w:rsidR="006524DA" w:rsidRPr="006524DA" w:rsidRDefault="006524DA" w:rsidP="006524DA">
                            <w:pPr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</w:pPr>
                            <w:r w:rsidRPr="006524DA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Department of Civil Engineering, Faculty of Engineering, </w:t>
                            </w:r>
                            <w:proofErr w:type="spellStart"/>
                            <w:r w:rsidRPr="006524DA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Universitas</w:t>
                            </w:r>
                            <w:proofErr w:type="spellEnd"/>
                            <w:r w:rsidRPr="006524DA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Kristen Indonesia (UKI), Jakarta Indonesia</w:t>
                            </w:r>
                          </w:p>
                          <w:p w:rsidR="006524DA" w:rsidRPr="00FA1564" w:rsidRDefault="006524DA" w:rsidP="006524DA">
                            <w:pPr>
                              <w:pStyle w:val="AuthorAffiliation"/>
                              <w:jc w:val="left"/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</w:pPr>
                            <w:r w:rsidRPr="006524DA">
                              <w:rPr>
                                <w:rFonts w:ascii="Arial" w:hAnsi="Arial" w:cs="Arial"/>
                                <w:i w:val="0"/>
                                <w:sz w:val="13"/>
                                <w:szCs w:val="13"/>
                                <w:vertAlign w:val="superscript"/>
                              </w:rPr>
                              <w:t>a)</w:t>
                            </w:r>
                            <w:r w:rsidRPr="006524DA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6C62E6" w:rsidRPr="006524DA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Corresponding authors: </w:t>
                            </w:r>
                            <w:r w:rsidR="006C62E6" w:rsidRPr="006524DA">
                              <w:rPr>
                                <w:rFonts w:ascii="Arial" w:hAnsi="Arial" w:cs="Arial"/>
                                <w:iCs/>
                                <w:sz w:val="13"/>
                                <w:szCs w:val="13"/>
                              </w:rPr>
                              <w:t>Lolom.Hutabarat@uki.ac.id</w:t>
                            </w:r>
                          </w:p>
                          <w:p w:rsidR="006524DA" w:rsidRPr="006C62E6" w:rsidRDefault="006524DA" w:rsidP="006524DA">
                            <w:pPr>
                              <w:pStyle w:val="AuthorAffiliation"/>
                              <w:jc w:val="left"/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</w:pPr>
                            <w:r w:rsidRPr="006524DA">
                              <w:rPr>
                                <w:rFonts w:ascii="Arial" w:hAnsi="Arial" w:cs="Arial"/>
                                <w:i w:val="0"/>
                                <w:sz w:val="13"/>
                                <w:szCs w:val="13"/>
                                <w:vertAlign w:val="superscript"/>
                              </w:rPr>
                              <w:t>b</w:t>
                            </w:r>
                            <w:r w:rsidRPr="006C62E6">
                              <w:rPr>
                                <w:rFonts w:ascii="Arial" w:hAnsi="Arial" w:cs="Arial"/>
                                <w:i w:val="0"/>
                                <w:sz w:val="13"/>
                                <w:szCs w:val="13"/>
                                <w:vertAlign w:val="superscript"/>
                              </w:rPr>
                              <w:t>)</w:t>
                            </w:r>
                            <w:r w:rsidRPr="006C62E6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6C62E6" w:rsidRPr="006C62E6">
                              <w:rPr>
                                <w:rFonts w:ascii="Arial" w:hAnsi="Arial" w:cs="Arial"/>
                                <w:iCs/>
                                <w:sz w:val="13"/>
                                <w:szCs w:val="13"/>
                              </w:rPr>
                              <w:t>jhonhulu983@gmail.com</w:t>
                            </w:r>
                          </w:p>
                          <w:p w:rsidR="006524DA" w:rsidRPr="006524DA" w:rsidRDefault="006524DA" w:rsidP="006524DA">
                            <w:pPr>
                              <w:pStyle w:val="AuthorAffiliation"/>
                              <w:jc w:val="left"/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</w:pPr>
                            <w:r w:rsidRPr="006524DA">
                              <w:rPr>
                                <w:rFonts w:ascii="Arial" w:hAnsi="Arial" w:cs="Arial"/>
                                <w:i w:val="0"/>
                                <w:sz w:val="13"/>
                                <w:szCs w:val="13"/>
                                <w:vertAlign w:val="superscript"/>
                              </w:rPr>
                              <w:t>c)</w:t>
                            </w:r>
                            <w:r w:rsidRPr="006524DA">
                              <w:rPr>
                                <w:rFonts w:ascii="Arial" w:hAnsi="Arial" w:cs="Arial"/>
                                <w:sz w:val="13"/>
                                <w:szCs w:val="13"/>
                                <w:vertAlign w:val="superscript"/>
                              </w:rPr>
                              <w:t xml:space="preserve"> </w:t>
                            </w:r>
                            <w:r w:rsidR="00FA1564">
                              <w:rPr>
                                <w:rFonts w:ascii="Arial" w:hAnsi="Arial" w:cs="Arial"/>
                                <w:iCs/>
                                <w:sz w:val="13"/>
                                <w:szCs w:val="13"/>
                              </w:rPr>
                              <w:t>risma.simanjuntak</w:t>
                            </w:r>
                            <w:r w:rsidR="00C17135" w:rsidRPr="006524DA">
                              <w:rPr>
                                <w:rFonts w:ascii="Arial" w:hAnsi="Arial" w:cs="Arial"/>
                                <w:iCs/>
                                <w:sz w:val="13"/>
                                <w:szCs w:val="13"/>
                              </w:rPr>
                              <w:t>@uki.ac.id</w:t>
                            </w:r>
                          </w:p>
                          <w:p w:rsidR="006524DA" w:rsidRPr="006524DA" w:rsidRDefault="006524DA" w:rsidP="006524DA">
                            <w:pPr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108253" id="_x0000_s1027" type="#_x0000_t202" style="position:absolute;margin-left:-237.85pt;margin-top:14.3pt;width:246.15pt;height:73.6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" filled="f" stroked="f">
                <v:textbox>
                  <w:txbxContent>
                    <w:p w:rsidR="006524DA" w:rsidRPr="006524DA" w:rsidRDefault="006524DA" w:rsidP="006524DA">
                      <w:pPr>
                        <w:rPr>
                          <w:rFonts w:ascii="Arial" w:hAnsi="Arial" w:cs="Arial"/>
                          <w:sz w:val="13"/>
                          <w:szCs w:val="13"/>
                        </w:rPr>
                      </w:pPr>
                      <w:r w:rsidRPr="006524DA">
                        <w:rPr>
                          <w:rFonts w:ascii="Arial" w:hAnsi="Arial" w:cs="Arial"/>
                          <w:sz w:val="13"/>
                          <w:szCs w:val="13"/>
                        </w:rPr>
                        <w:t>Authors,</w:t>
                      </w:r>
                    </w:p>
                    <w:p w:rsidR="006524DA" w:rsidRPr="006C62E6" w:rsidRDefault="006C62E6" w:rsidP="006524DA">
                      <w:pPr>
                        <w:rPr>
                          <w:rFonts w:ascii="Arial" w:hAnsi="Arial" w:cs="Arial"/>
                          <w:sz w:val="13"/>
                          <w:szCs w:val="13"/>
                          <w:vertAlign w:val="superscript"/>
                        </w:rPr>
                      </w:pPr>
                      <w:r w:rsidRPr="006C62E6">
                        <w:rPr>
                          <w:sz w:val="13"/>
                          <w:szCs w:val="13"/>
                        </w:rPr>
                        <w:t xml:space="preserve">Lolom Evalita </w:t>
                      </w:r>
                      <w:proofErr w:type="spellStart"/>
                      <w:r w:rsidRPr="006C62E6">
                        <w:rPr>
                          <w:sz w:val="13"/>
                          <w:szCs w:val="13"/>
                        </w:rPr>
                        <w:t>Hutabarat</w:t>
                      </w:r>
                      <w:r w:rsidRPr="006C62E6">
                        <w:rPr>
                          <w:sz w:val="13"/>
                          <w:szCs w:val="13"/>
                          <w:vertAlign w:val="superscript"/>
                        </w:rPr>
                        <w:t>a</w:t>
                      </w:r>
                      <w:proofErr w:type="spellEnd"/>
                      <w:r w:rsidRPr="006C62E6">
                        <w:rPr>
                          <w:sz w:val="13"/>
                          <w:szCs w:val="13"/>
                          <w:vertAlign w:val="superscript"/>
                        </w:rPr>
                        <w:t>)</w:t>
                      </w:r>
                      <w:r w:rsidRPr="006C62E6">
                        <w:rPr>
                          <w:sz w:val="13"/>
                          <w:szCs w:val="13"/>
                        </w:rPr>
                        <w:t xml:space="preserve">, </w:t>
                      </w:r>
                      <w:proofErr w:type="spellStart"/>
                      <w:r w:rsidRPr="006C62E6">
                        <w:rPr>
                          <w:sz w:val="13"/>
                          <w:szCs w:val="13"/>
                        </w:rPr>
                        <w:t>Jhon</w:t>
                      </w:r>
                      <w:proofErr w:type="spellEnd"/>
                      <w:r w:rsidRPr="006C62E6">
                        <w:rPr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 w:rsidRPr="006C62E6">
                        <w:rPr>
                          <w:sz w:val="13"/>
                          <w:szCs w:val="13"/>
                        </w:rPr>
                        <w:t>Cipta</w:t>
                      </w:r>
                      <w:proofErr w:type="spellEnd"/>
                      <w:r w:rsidRPr="006C62E6">
                        <w:rPr>
                          <w:sz w:val="13"/>
                          <w:szCs w:val="13"/>
                        </w:rPr>
                        <w:t xml:space="preserve"> D. </w:t>
                      </w:r>
                      <w:proofErr w:type="spellStart"/>
                      <w:r w:rsidRPr="006C62E6">
                        <w:rPr>
                          <w:sz w:val="13"/>
                          <w:szCs w:val="13"/>
                        </w:rPr>
                        <w:t>Hulu</w:t>
                      </w:r>
                      <w:r w:rsidRPr="006C62E6">
                        <w:rPr>
                          <w:sz w:val="13"/>
                          <w:szCs w:val="13"/>
                          <w:vertAlign w:val="superscript"/>
                        </w:rPr>
                        <w:t>b</w:t>
                      </w:r>
                      <w:proofErr w:type="spellEnd"/>
                      <w:r w:rsidRPr="006C62E6">
                        <w:rPr>
                          <w:sz w:val="13"/>
                          <w:szCs w:val="13"/>
                          <w:vertAlign w:val="superscript"/>
                        </w:rPr>
                        <w:t>)</w:t>
                      </w:r>
                      <w:r w:rsidRPr="006C62E6">
                        <w:rPr>
                          <w:sz w:val="13"/>
                          <w:szCs w:val="13"/>
                        </w:rPr>
                        <w:t xml:space="preserve"> and </w:t>
                      </w:r>
                      <w:proofErr w:type="spellStart"/>
                      <w:r w:rsidRPr="006C62E6">
                        <w:rPr>
                          <w:sz w:val="13"/>
                          <w:szCs w:val="13"/>
                        </w:rPr>
                        <w:t>Risma</w:t>
                      </w:r>
                      <w:proofErr w:type="spellEnd"/>
                      <w:r w:rsidRPr="006C62E6">
                        <w:rPr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 w:rsidRPr="006C62E6">
                        <w:rPr>
                          <w:sz w:val="13"/>
                          <w:szCs w:val="13"/>
                        </w:rPr>
                        <w:t>Simanjuntak</w:t>
                      </w:r>
                      <w:r w:rsidRPr="006C62E6">
                        <w:rPr>
                          <w:sz w:val="13"/>
                          <w:szCs w:val="13"/>
                          <w:vertAlign w:val="superscript"/>
                        </w:rPr>
                        <w:t>c</w:t>
                      </w:r>
                      <w:proofErr w:type="spellEnd"/>
                      <w:r w:rsidRPr="006C62E6">
                        <w:rPr>
                          <w:sz w:val="13"/>
                          <w:szCs w:val="13"/>
                          <w:vertAlign w:val="superscript"/>
                        </w:rPr>
                        <w:t>)</w:t>
                      </w:r>
                    </w:p>
                    <w:p w:rsidR="006524DA" w:rsidRPr="006524DA" w:rsidRDefault="006524DA" w:rsidP="006524DA">
                      <w:pPr>
                        <w:rPr>
                          <w:rFonts w:ascii="Arial" w:hAnsi="Arial" w:cs="Arial"/>
                          <w:sz w:val="13"/>
                          <w:szCs w:val="13"/>
                        </w:rPr>
                      </w:pPr>
                      <w:r w:rsidRPr="006524DA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Department of Civil Engineering, Faculty of Engineering, </w:t>
                      </w:r>
                      <w:proofErr w:type="spellStart"/>
                      <w:r w:rsidRPr="006524DA">
                        <w:rPr>
                          <w:rFonts w:ascii="Arial" w:hAnsi="Arial" w:cs="Arial"/>
                          <w:sz w:val="13"/>
                          <w:szCs w:val="13"/>
                        </w:rPr>
                        <w:t>Universitas</w:t>
                      </w:r>
                      <w:proofErr w:type="spellEnd"/>
                      <w:r w:rsidRPr="006524DA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Kristen Indonesia (UKI), Jakarta Indonesia</w:t>
                      </w:r>
                    </w:p>
                    <w:p w:rsidR="006524DA" w:rsidRPr="00FA1564" w:rsidRDefault="006524DA" w:rsidP="006524DA">
                      <w:pPr>
                        <w:pStyle w:val="AuthorAffiliation"/>
                        <w:jc w:val="left"/>
                        <w:rPr>
                          <w:rFonts w:ascii="Arial" w:hAnsi="Arial" w:cs="Arial"/>
                          <w:sz w:val="13"/>
                          <w:szCs w:val="13"/>
                        </w:rPr>
                      </w:pPr>
                      <w:r w:rsidRPr="006524DA">
                        <w:rPr>
                          <w:rFonts w:ascii="Arial" w:hAnsi="Arial" w:cs="Arial"/>
                          <w:i w:val="0"/>
                          <w:sz w:val="13"/>
                          <w:szCs w:val="13"/>
                          <w:vertAlign w:val="superscript"/>
                        </w:rPr>
                        <w:t>a)</w:t>
                      </w:r>
                      <w:r w:rsidRPr="006524DA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</w:t>
                      </w:r>
                      <w:r w:rsidR="006C62E6" w:rsidRPr="006524DA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Corresponding authors: </w:t>
                      </w:r>
                      <w:r w:rsidR="006C62E6" w:rsidRPr="006524DA">
                        <w:rPr>
                          <w:rFonts w:ascii="Arial" w:hAnsi="Arial" w:cs="Arial"/>
                          <w:iCs/>
                          <w:sz w:val="13"/>
                          <w:szCs w:val="13"/>
                        </w:rPr>
                        <w:t>Lolom.Hutabarat@uki.ac.id</w:t>
                      </w:r>
                    </w:p>
                    <w:p w:rsidR="006524DA" w:rsidRPr="006C62E6" w:rsidRDefault="006524DA" w:rsidP="006524DA">
                      <w:pPr>
                        <w:pStyle w:val="AuthorAffiliation"/>
                        <w:jc w:val="left"/>
                        <w:rPr>
                          <w:rFonts w:ascii="Arial" w:hAnsi="Arial" w:cs="Arial"/>
                          <w:sz w:val="13"/>
                          <w:szCs w:val="13"/>
                        </w:rPr>
                      </w:pPr>
                      <w:r w:rsidRPr="006524DA">
                        <w:rPr>
                          <w:rFonts w:ascii="Arial" w:hAnsi="Arial" w:cs="Arial"/>
                          <w:i w:val="0"/>
                          <w:sz w:val="13"/>
                          <w:szCs w:val="13"/>
                          <w:vertAlign w:val="superscript"/>
                        </w:rPr>
                        <w:t>b</w:t>
                      </w:r>
                      <w:r w:rsidRPr="006C62E6">
                        <w:rPr>
                          <w:rFonts w:ascii="Arial" w:hAnsi="Arial" w:cs="Arial"/>
                          <w:i w:val="0"/>
                          <w:sz w:val="13"/>
                          <w:szCs w:val="13"/>
                          <w:vertAlign w:val="superscript"/>
                        </w:rPr>
                        <w:t>)</w:t>
                      </w:r>
                      <w:r w:rsidRPr="006C62E6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</w:t>
                      </w:r>
                      <w:r w:rsidR="006C62E6" w:rsidRPr="006C62E6">
                        <w:rPr>
                          <w:rFonts w:ascii="Arial" w:hAnsi="Arial" w:cs="Arial"/>
                          <w:iCs/>
                          <w:sz w:val="13"/>
                          <w:szCs w:val="13"/>
                        </w:rPr>
                        <w:t>jhonhulu983@gmail.com</w:t>
                      </w:r>
                    </w:p>
                    <w:p w:rsidR="006524DA" w:rsidRPr="006524DA" w:rsidRDefault="006524DA" w:rsidP="006524DA">
                      <w:pPr>
                        <w:pStyle w:val="AuthorAffiliation"/>
                        <w:jc w:val="left"/>
                        <w:rPr>
                          <w:rFonts w:ascii="Arial" w:hAnsi="Arial" w:cs="Arial"/>
                          <w:sz w:val="13"/>
                          <w:szCs w:val="13"/>
                        </w:rPr>
                      </w:pPr>
                      <w:r w:rsidRPr="006524DA">
                        <w:rPr>
                          <w:rFonts w:ascii="Arial" w:hAnsi="Arial" w:cs="Arial"/>
                          <w:i w:val="0"/>
                          <w:sz w:val="13"/>
                          <w:szCs w:val="13"/>
                          <w:vertAlign w:val="superscript"/>
                        </w:rPr>
                        <w:t>c)</w:t>
                      </w:r>
                      <w:r w:rsidRPr="006524DA">
                        <w:rPr>
                          <w:rFonts w:ascii="Arial" w:hAnsi="Arial" w:cs="Arial"/>
                          <w:sz w:val="13"/>
                          <w:szCs w:val="13"/>
                          <w:vertAlign w:val="superscript"/>
                        </w:rPr>
                        <w:t xml:space="preserve"> </w:t>
                      </w:r>
                      <w:r w:rsidR="00FA1564">
                        <w:rPr>
                          <w:rFonts w:ascii="Arial" w:hAnsi="Arial" w:cs="Arial"/>
                          <w:iCs/>
                          <w:sz w:val="13"/>
                          <w:szCs w:val="13"/>
                        </w:rPr>
                        <w:t>risma.simanjuntak</w:t>
                      </w:r>
                      <w:r w:rsidR="00C17135" w:rsidRPr="006524DA">
                        <w:rPr>
                          <w:rFonts w:ascii="Arial" w:hAnsi="Arial" w:cs="Arial"/>
                          <w:iCs/>
                          <w:sz w:val="13"/>
                          <w:szCs w:val="13"/>
                        </w:rPr>
                        <w:t>@uki.ac.id</w:t>
                      </w:r>
                    </w:p>
                    <w:p w:rsidR="006524DA" w:rsidRPr="006524DA" w:rsidRDefault="006524DA" w:rsidP="006524DA">
                      <w:pPr>
                        <w:rPr>
                          <w:rFonts w:ascii="Arial" w:hAnsi="Arial" w:cs="Arial"/>
                          <w:sz w:val="13"/>
                          <w:szCs w:val="13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4511D4" w:rsidRDefault="004511D4">
      <w:pPr>
        <w:pStyle w:val="Title"/>
        <w:rPr>
          <w:sz w:val="20"/>
        </w:rPr>
      </w:pPr>
    </w:p>
    <w:p w:rsidR="004511D4" w:rsidRDefault="004511D4">
      <w:pPr>
        <w:pStyle w:val="Title"/>
        <w:rPr>
          <w:sz w:val="20"/>
        </w:rPr>
      </w:pPr>
    </w:p>
    <w:p w:rsidR="004511D4" w:rsidRDefault="004511D4">
      <w:pPr>
        <w:pStyle w:val="Title"/>
        <w:rPr>
          <w:sz w:val="20"/>
        </w:rPr>
      </w:pPr>
    </w:p>
    <w:p w:rsidR="004511D4" w:rsidRDefault="004511D4">
      <w:pPr>
        <w:pStyle w:val="Title"/>
        <w:rPr>
          <w:sz w:val="20"/>
        </w:rPr>
      </w:pPr>
    </w:p>
    <w:p w:rsidR="004511D4" w:rsidRDefault="00C17135">
      <w:pPr>
        <w:pStyle w:val="Title"/>
        <w:rPr>
          <w:sz w:val="20"/>
        </w:rPr>
      </w:pPr>
      <w:r w:rsidRPr="00636485">
        <w:rPr>
          <w:noProof/>
          <w:sz w:val="16"/>
          <w:szCs w:val="16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3AEF5600" wp14:editId="0AC30C61">
                <wp:simplePos x="0" y="0"/>
                <wp:positionH relativeFrom="column">
                  <wp:posOffset>-3222694</wp:posOffset>
                </wp:positionH>
                <wp:positionV relativeFrom="paragraph">
                  <wp:posOffset>97360</wp:posOffset>
                </wp:positionV>
                <wp:extent cx="2841625" cy="518795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41625" cy="5187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524DA" w:rsidRDefault="006524DA" w:rsidP="006524DA">
                            <w:pPr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Title of Conference: </w:t>
                            </w:r>
                            <w:proofErr w:type="spellStart"/>
                            <w:r w:rsidR="00E31140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Sriwijaya</w:t>
                            </w:r>
                            <w:proofErr w:type="spellEnd"/>
                            <w:r w:rsidR="00E31140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International Conference on Engineering and Technology (SICETO)</w:t>
                            </w:r>
                          </w:p>
                          <w:p w:rsidR="00E31140" w:rsidRPr="006524DA" w:rsidRDefault="00E31140" w:rsidP="006524DA">
                            <w:pPr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Name of </w:t>
                            </w:r>
                            <w:r w:rsidR="00B95A31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Editor:</w:t>
                            </w:r>
                            <w:r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Dendy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A</w:t>
                            </w:r>
                            <w:r w:rsidR="00F858DF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danta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EF5600" id="_x0000_s1028" type="#_x0000_t202" style="position:absolute;margin-left:-253.75pt;margin-top:7.65pt;width:223.75pt;height:40.8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" filled="f" stroked="f">
                <v:textbox>
                  <w:txbxContent>
                    <w:p w:rsidR="006524DA" w:rsidRDefault="006524DA" w:rsidP="006524DA">
                      <w:pPr>
                        <w:rPr>
                          <w:rFonts w:ascii="Arial" w:hAnsi="Arial" w:cs="Arial"/>
                          <w:sz w:val="13"/>
                          <w:szCs w:val="13"/>
                        </w:rPr>
                      </w:pPr>
                      <w:r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Title of Conference: </w:t>
                      </w:r>
                      <w:proofErr w:type="spellStart"/>
                      <w:r w:rsidR="00E31140">
                        <w:rPr>
                          <w:rFonts w:ascii="Arial" w:hAnsi="Arial" w:cs="Arial"/>
                          <w:sz w:val="13"/>
                          <w:szCs w:val="13"/>
                        </w:rPr>
                        <w:t>Sriwijaya</w:t>
                      </w:r>
                      <w:proofErr w:type="spellEnd"/>
                      <w:r w:rsidR="00E31140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International Conference on Engineering and Technology (SICETO)</w:t>
                      </w:r>
                    </w:p>
                    <w:p w:rsidR="00E31140" w:rsidRPr="006524DA" w:rsidRDefault="00E31140" w:rsidP="006524DA">
                      <w:pPr>
                        <w:rPr>
                          <w:rFonts w:ascii="Arial" w:hAnsi="Arial" w:cs="Arial"/>
                          <w:sz w:val="13"/>
                          <w:szCs w:val="13"/>
                        </w:rPr>
                      </w:pPr>
                      <w:r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Name of </w:t>
                      </w:r>
                      <w:r w:rsidR="00B95A31">
                        <w:rPr>
                          <w:rFonts w:ascii="Arial" w:hAnsi="Arial" w:cs="Arial"/>
                          <w:sz w:val="13"/>
                          <w:szCs w:val="13"/>
                        </w:rPr>
                        <w:t>Editor:</w:t>
                      </w:r>
                      <w:r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Dendy </w:t>
                      </w:r>
                      <w:proofErr w:type="spellStart"/>
                      <w:r>
                        <w:rPr>
                          <w:rFonts w:ascii="Arial" w:hAnsi="Arial" w:cs="Arial"/>
                          <w:sz w:val="13"/>
                          <w:szCs w:val="13"/>
                        </w:rPr>
                        <w:t>A</w:t>
                      </w:r>
                      <w:r w:rsidR="00F858DF">
                        <w:rPr>
                          <w:rFonts w:ascii="Arial" w:hAnsi="Arial" w:cs="Arial"/>
                          <w:sz w:val="13"/>
                          <w:szCs w:val="13"/>
                        </w:rPr>
                        <w:t>danta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4511D4" w:rsidRDefault="004511D4">
      <w:pPr>
        <w:pStyle w:val="Title"/>
        <w:rPr>
          <w:sz w:val="20"/>
        </w:rPr>
      </w:pPr>
    </w:p>
    <w:p w:rsidR="004511D4" w:rsidRDefault="004511D4">
      <w:pPr>
        <w:pStyle w:val="Title"/>
        <w:rPr>
          <w:sz w:val="20"/>
        </w:rPr>
      </w:pPr>
    </w:p>
    <w:p w:rsidR="004511D4" w:rsidRDefault="004511D4">
      <w:pPr>
        <w:pStyle w:val="Title"/>
        <w:rPr>
          <w:sz w:val="20"/>
        </w:rPr>
      </w:pPr>
    </w:p>
    <w:p w:rsidR="004511D4" w:rsidRDefault="004511D4">
      <w:pPr>
        <w:pStyle w:val="Title"/>
        <w:rPr>
          <w:sz w:val="20"/>
        </w:rPr>
      </w:pPr>
    </w:p>
    <w:p w:rsidR="004511D4" w:rsidRDefault="004511D4">
      <w:pPr>
        <w:pStyle w:val="Title"/>
        <w:rPr>
          <w:sz w:val="20"/>
        </w:rPr>
      </w:pPr>
    </w:p>
    <w:p w:rsidR="004511D4" w:rsidRDefault="004511D4">
      <w:pPr>
        <w:pStyle w:val="Title"/>
        <w:rPr>
          <w:sz w:val="20"/>
        </w:rPr>
      </w:pPr>
    </w:p>
    <w:p w:rsidR="004511D4" w:rsidRDefault="004511D4">
      <w:pPr>
        <w:pStyle w:val="Title"/>
        <w:rPr>
          <w:sz w:val="20"/>
        </w:rPr>
      </w:pPr>
    </w:p>
    <w:p w:rsidR="004511D4" w:rsidRDefault="004511D4">
      <w:pPr>
        <w:pStyle w:val="Title"/>
        <w:rPr>
          <w:sz w:val="20"/>
        </w:rPr>
      </w:pPr>
    </w:p>
    <w:p w:rsidR="004511D4" w:rsidRDefault="004511D4">
      <w:pPr>
        <w:pStyle w:val="Title"/>
        <w:rPr>
          <w:sz w:val="20"/>
        </w:rPr>
      </w:pPr>
    </w:p>
    <w:p w:rsidR="004511D4" w:rsidRDefault="004511D4">
      <w:pPr>
        <w:pStyle w:val="Title"/>
        <w:rPr>
          <w:sz w:val="20"/>
        </w:rPr>
      </w:pPr>
    </w:p>
    <w:p w:rsidR="004511D4" w:rsidRDefault="004511D4">
      <w:pPr>
        <w:pStyle w:val="Title"/>
        <w:rPr>
          <w:sz w:val="20"/>
        </w:rPr>
      </w:pPr>
    </w:p>
    <w:p w:rsidR="004511D4" w:rsidRDefault="004511D4">
      <w:pPr>
        <w:pStyle w:val="Title"/>
        <w:rPr>
          <w:sz w:val="20"/>
        </w:rPr>
      </w:pPr>
    </w:p>
    <w:p w:rsidR="004511D4" w:rsidRDefault="004511D4">
      <w:pPr>
        <w:pStyle w:val="Title"/>
        <w:rPr>
          <w:sz w:val="20"/>
        </w:rPr>
      </w:pPr>
    </w:p>
    <w:p w:rsidR="004511D4" w:rsidRDefault="004511D4">
      <w:pPr>
        <w:pStyle w:val="Title"/>
        <w:rPr>
          <w:sz w:val="20"/>
        </w:rPr>
      </w:pPr>
    </w:p>
    <w:p w:rsidR="004511D4" w:rsidRDefault="004511D4">
      <w:pPr>
        <w:pStyle w:val="Title"/>
        <w:rPr>
          <w:sz w:val="20"/>
        </w:rPr>
      </w:pPr>
    </w:p>
    <w:p w:rsidR="004511D4" w:rsidRDefault="004511D4">
      <w:pPr>
        <w:pStyle w:val="Title"/>
        <w:rPr>
          <w:sz w:val="20"/>
        </w:rPr>
      </w:pPr>
      <w:bookmarkStart w:id="0" w:name="_GoBack"/>
      <w:bookmarkEnd w:id="0"/>
    </w:p>
    <w:p w:rsidR="004511D4" w:rsidRDefault="006C62E6">
      <w:pPr>
        <w:pStyle w:val="Title"/>
        <w:rPr>
          <w:sz w:val="20"/>
        </w:rPr>
      </w:pPr>
      <w:r>
        <w:rPr>
          <w:noProof/>
          <w:sz w:val="16"/>
          <w:szCs w:val="16"/>
        </w:rPr>
        <w:drawing>
          <wp:anchor distT="0" distB="0" distL="114300" distR="114300" simplePos="0" relativeHeight="251668992" behindDoc="0" locked="0" layoutInCell="1" allowOverlap="1" wp14:anchorId="644BE773" wp14:editId="4EFB06AF">
            <wp:simplePos x="0" y="0"/>
            <wp:positionH relativeFrom="column">
              <wp:posOffset>3330268</wp:posOffset>
            </wp:positionH>
            <wp:positionV relativeFrom="paragraph">
              <wp:posOffset>268441</wp:posOffset>
            </wp:positionV>
            <wp:extent cx="520990" cy="380939"/>
            <wp:effectExtent l="0" t="0" r="0" b="63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ttd Lolom Hutabarat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171" cy="3869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A1564" w:rsidRPr="00636485">
        <w:rPr>
          <w:noProof/>
          <w:sz w:val="16"/>
          <w:szCs w:val="16"/>
        </w:rPr>
        <mc:AlternateContent>
          <mc:Choice Requires="wps">
            <w:drawing>
              <wp:anchor distT="45720" distB="45720" distL="114300" distR="114300" simplePos="0" relativeHeight="251660800" behindDoc="0" locked="0" layoutInCell="1" allowOverlap="1" wp14:anchorId="0452DEA2" wp14:editId="7A338EA4">
                <wp:simplePos x="0" y="0"/>
                <wp:positionH relativeFrom="column">
                  <wp:posOffset>3252511</wp:posOffset>
                </wp:positionH>
                <wp:positionV relativeFrom="paragraph">
                  <wp:posOffset>269547</wp:posOffset>
                </wp:positionV>
                <wp:extent cx="3033395" cy="434340"/>
                <wp:effectExtent l="0" t="0" r="0" b="381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3395" cy="4343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858DF" w:rsidRDefault="00F858DF" w:rsidP="00F858DF">
                            <w:pPr>
                              <w:pBdr>
                                <w:bottom w:val="single" w:sz="4" w:space="1" w:color="auto"/>
                              </w:pBdr>
                              <w:spacing w:line="360" w:lineRule="auto"/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                                       </w:t>
                            </w:r>
                          </w:p>
                          <w:p w:rsidR="00F858DF" w:rsidRPr="006524DA" w:rsidRDefault="00F858DF" w:rsidP="00F858DF">
                            <w:pPr>
                              <w:pBdr>
                                <w:bottom w:val="single" w:sz="4" w:space="1" w:color="auto"/>
                              </w:pBdr>
                              <w:rPr>
                                <w:rFonts w:ascii="Arial" w:hAnsi="Arial" w:cs="Arial"/>
                                <w:sz w:val="13"/>
                                <w:szCs w:val="13"/>
                                <w:vertAlign w:val="superscript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    </w:t>
                            </w:r>
                            <w:r w:rsidR="006C62E6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                          </w:t>
                            </w:r>
                            <w:r w:rsidR="00FA1564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6C62E6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Lolom Evalita Hutabarat</w:t>
                            </w:r>
                            <w:r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                    </w:t>
                            </w:r>
                            <w:r w:rsidR="00C17135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  </w:t>
                            </w:r>
                            <w:r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FA1564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    </w:t>
                            </w:r>
                            <w:r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Oct 1</w:t>
                            </w:r>
                            <w:r w:rsidR="006C62E6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6</w:t>
                            </w:r>
                            <w:r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>, 2021</w:t>
                            </w:r>
                          </w:p>
                          <w:p w:rsidR="00F858DF" w:rsidRPr="006524DA" w:rsidRDefault="00F858DF" w:rsidP="00F858DF">
                            <w:pPr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Author’s signature              Print name                                       </w:t>
                            </w:r>
                            <w:r w:rsidR="006C62E6"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        </w:t>
                            </w:r>
                            <w:r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  <w:t xml:space="preserve"> Date</w:t>
                            </w:r>
                          </w:p>
                          <w:p w:rsidR="00F858DF" w:rsidRPr="006524DA" w:rsidRDefault="00F858DF" w:rsidP="00F858DF">
                            <w:pPr>
                              <w:rPr>
                                <w:rFonts w:ascii="Arial" w:hAnsi="Arial" w:cs="Arial"/>
                                <w:sz w:val="13"/>
                                <w:szCs w:val="13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52DEA2" id="_x0000_s1029" type="#_x0000_t202" style="position:absolute;margin-left:256.1pt;margin-top:21.2pt;width:238.85pt;height:34.2pt;z-index:251660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" filled="f" stroked="f">
                <v:textbox>
                  <w:txbxContent>
                    <w:p w:rsidR="00F858DF" w:rsidRDefault="00F858DF" w:rsidP="00F858DF">
                      <w:pPr>
                        <w:pBdr>
                          <w:bottom w:val="single" w:sz="4" w:space="1" w:color="auto"/>
                        </w:pBdr>
                        <w:spacing w:line="360" w:lineRule="auto"/>
                        <w:rPr>
                          <w:rFonts w:ascii="Arial" w:hAnsi="Arial" w:cs="Arial"/>
                          <w:sz w:val="13"/>
                          <w:szCs w:val="13"/>
                        </w:rPr>
                      </w:pPr>
                      <w:r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                                       </w:t>
                      </w:r>
                    </w:p>
                    <w:p w:rsidR="00F858DF" w:rsidRPr="006524DA" w:rsidRDefault="00F858DF" w:rsidP="00F858DF">
                      <w:pPr>
                        <w:pBdr>
                          <w:bottom w:val="single" w:sz="4" w:space="1" w:color="auto"/>
                        </w:pBdr>
                        <w:rPr>
                          <w:rFonts w:ascii="Arial" w:hAnsi="Arial" w:cs="Arial"/>
                          <w:sz w:val="13"/>
                          <w:szCs w:val="13"/>
                          <w:vertAlign w:val="superscript"/>
                        </w:rPr>
                      </w:pPr>
                      <w:r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    </w:t>
                      </w:r>
                      <w:r w:rsidR="006C62E6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                          </w:t>
                      </w:r>
                      <w:r w:rsidR="00FA1564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</w:t>
                      </w:r>
                      <w:r w:rsidR="006C62E6">
                        <w:rPr>
                          <w:rFonts w:ascii="Arial" w:hAnsi="Arial" w:cs="Arial"/>
                          <w:sz w:val="13"/>
                          <w:szCs w:val="13"/>
                        </w:rPr>
                        <w:t>Lolom Evalita Hutabarat</w:t>
                      </w:r>
                      <w:r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                    </w:t>
                      </w:r>
                      <w:r w:rsidR="00C17135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  </w:t>
                      </w:r>
                      <w:r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</w:t>
                      </w:r>
                      <w:r w:rsidR="00FA1564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    </w:t>
                      </w:r>
                      <w:r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Oct 1</w:t>
                      </w:r>
                      <w:r w:rsidR="006C62E6">
                        <w:rPr>
                          <w:rFonts w:ascii="Arial" w:hAnsi="Arial" w:cs="Arial"/>
                          <w:sz w:val="13"/>
                          <w:szCs w:val="13"/>
                        </w:rPr>
                        <w:t>6</w:t>
                      </w:r>
                      <w:r>
                        <w:rPr>
                          <w:rFonts w:ascii="Arial" w:hAnsi="Arial" w:cs="Arial"/>
                          <w:sz w:val="13"/>
                          <w:szCs w:val="13"/>
                        </w:rPr>
                        <w:t>, 2021</w:t>
                      </w:r>
                    </w:p>
                    <w:p w:rsidR="00F858DF" w:rsidRPr="006524DA" w:rsidRDefault="00F858DF" w:rsidP="00F858DF">
                      <w:pPr>
                        <w:rPr>
                          <w:rFonts w:ascii="Arial" w:hAnsi="Arial" w:cs="Arial"/>
                          <w:sz w:val="13"/>
                          <w:szCs w:val="13"/>
                        </w:rPr>
                      </w:pPr>
                      <w:r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Author’s signature              Print name                                       </w:t>
                      </w:r>
                      <w:r w:rsidR="006C62E6"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        </w:t>
                      </w:r>
                      <w:r>
                        <w:rPr>
                          <w:rFonts w:ascii="Arial" w:hAnsi="Arial" w:cs="Arial"/>
                          <w:sz w:val="13"/>
                          <w:szCs w:val="13"/>
                        </w:rPr>
                        <w:t xml:space="preserve"> Date</w:t>
                      </w:r>
                    </w:p>
                    <w:p w:rsidR="00F858DF" w:rsidRPr="006524DA" w:rsidRDefault="00F858DF" w:rsidP="00F858DF">
                      <w:pPr>
                        <w:rPr>
                          <w:rFonts w:ascii="Arial" w:hAnsi="Arial" w:cs="Arial"/>
                          <w:sz w:val="13"/>
                          <w:szCs w:val="13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F858DF">
        <w:rPr>
          <w:noProof/>
        </w:rPr>
        <w:drawing>
          <wp:anchor distT="0" distB="0" distL="0" distR="0" simplePos="0" relativeHeight="251654656" behindDoc="0" locked="0" layoutInCell="1" allowOverlap="1" wp14:anchorId="26F426B6" wp14:editId="7F7DD4C7">
            <wp:simplePos x="0" y="0"/>
            <wp:positionH relativeFrom="page">
              <wp:posOffset>814705</wp:posOffset>
            </wp:positionH>
            <wp:positionV relativeFrom="paragraph">
              <wp:posOffset>227639</wp:posOffset>
            </wp:positionV>
            <wp:extent cx="2789382" cy="161925"/>
            <wp:effectExtent l="0" t="0" r="0" b="0"/>
            <wp:wrapTopAndBottom/>
            <wp:docPr id="49" name="image4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image49.png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89382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858DF">
        <w:rPr>
          <w:noProof/>
        </w:rPr>
        <w:drawing>
          <wp:anchor distT="0" distB="0" distL="0" distR="0" simplePos="0" relativeHeight="251650560" behindDoc="0" locked="0" layoutInCell="1" allowOverlap="1" wp14:anchorId="1958CD22" wp14:editId="7EC2481F">
            <wp:simplePos x="0" y="0"/>
            <wp:positionH relativeFrom="page">
              <wp:posOffset>3967745</wp:posOffset>
            </wp:positionH>
            <wp:positionV relativeFrom="page">
              <wp:posOffset>6241896</wp:posOffset>
            </wp:positionV>
            <wp:extent cx="2635699" cy="158686"/>
            <wp:effectExtent l="0" t="0" r="0" b="0"/>
            <wp:wrapNone/>
            <wp:docPr id="33" name="image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32.png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35699" cy="1586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511D4" w:rsidRDefault="004511D4">
      <w:pPr>
        <w:pStyle w:val="Title"/>
        <w:spacing w:before="3"/>
        <w:rPr>
          <w:sz w:val="13"/>
        </w:rPr>
      </w:pPr>
    </w:p>
    <w:p w:rsidR="004511D4" w:rsidRDefault="004511D4">
      <w:pPr>
        <w:pStyle w:val="Title"/>
        <w:rPr>
          <w:sz w:val="20"/>
        </w:rPr>
      </w:pPr>
    </w:p>
    <w:p w:rsidR="004511D4" w:rsidRDefault="004511D4">
      <w:pPr>
        <w:pStyle w:val="Title"/>
        <w:rPr>
          <w:sz w:val="20"/>
        </w:rPr>
      </w:pPr>
    </w:p>
    <w:p w:rsidR="004511D4" w:rsidRDefault="004511D4">
      <w:pPr>
        <w:pStyle w:val="Title"/>
        <w:rPr>
          <w:sz w:val="20"/>
        </w:rPr>
      </w:pPr>
    </w:p>
    <w:p w:rsidR="004511D4" w:rsidRDefault="004511D4">
      <w:pPr>
        <w:pStyle w:val="Title"/>
        <w:rPr>
          <w:sz w:val="20"/>
        </w:rPr>
      </w:pPr>
    </w:p>
    <w:p w:rsidR="004511D4" w:rsidRDefault="004511D4">
      <w:pPr>
        <w:pStyle w:val="Title"/>
        <w:rPr>
          <w:sz w:val="20"/>
        </w:rPr>
      </w:pPr>
    </w:p>
    <w:p w:rsidR="004511D4" w:rsidRDefault="00FA1564">
      <w:pPr>
        <w:pStyle w:val="Title"/>
        <w:rPr>
          <w:sz w:val="20"/>
        </w:rPr>
      </w:pPr>
      <w:r>
        <w:pict>
          <v:group id="_x0000_s1026" style="position:absolute;margin-left:315.7pt;margin-top:27.4pt;width:222.15pt;height:8.2pt;z-index:-15726592;mso-wrap-distance-left:0;mso-wrap-distance-right:0;mso-position-horizontal-relative:page" coordorigin="6314,374" coordsize="4443,164">
            <v:rect id="_x0000_s1028" style="position:absolute;left:6314;top:374;width:4443;height:27" fillcolor="#231f1f" stroked="f"/>
            <v:shape id="_x0000_s1027" type="#_x0000_t75" style="position:absolute;left:6345;top:424;width:3437;height:113">
              <v:imagedata r:id="rId36" o:title=""/>
            </v:shape>
            <w10:wrap type="topAndBottom" anchorx="page"/>
          </v:group>
        </w:pict>
      </w:r>
    </w:p>
    <w:p w:rsidR="004511D4" w:rsidRDefault="00B95A31">
      <w:pPr>
        <w:pStyle w:val="Title"/>
        <w:spacing w:before="6"/>
        <w:rPr>
          <w:sz w:val="28"/>
        </w:rPr>
      </w:pPr>
      <w:r>
        <w:rPr>
          <w:noProof/>
        </w:rPr>
        <w:drawing>
          <wp:anchor distT="0" distB="0" distL="0" distR="0" simplePos="0" relativeHeight="251646464" behindDoc="0" locked="0" layoutInCell="1" allowOverlap="1">
            <wp:simplePos x="0" y="0"/>
            <wp:positionH relativeFrom="page">
              <wp:posOffset>1641348</wp:posOffset>
            </wp:positionH>
            <wp:positionV relativeFrom="paragraph">
              <wp:posOffset>233119</wp:posOffset>
            </wp:positionV>
            <wp:extent cx="1186728" cy="82581"/>
            <wp:effectExtent l="0" t="0" r="0" b="0"/>
            <wp:wrapTopAndBottom/>
            <wp:docPr id="51" name="image5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image55.png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86728" cy="825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511D4" w:rsidRDefault="004511D4">
      <w:pPr>
        <w:pStyle w:val="Title"/>
        <w:rPr>
          <w:sz w:val="20"/>
        </w:rPr>
      </w:pPr>
    </w:p>
    <w:p w:rsidR="004511D4" w:rsidRDefault="00B95A31">
      <w:pPr>
        <w:pStyle w:val="Title"/>
        <w:spacing w:before="6"/>
        <w:rPr>
          <w:sz w:val="24"/>
        </w:rPr>
      </w:pPr>
      <w:r>
        <w:rPr>
          <w:noProof/>
        </w:rPr>
        <w:drawing>
          <wp:anchor distT="0" distB="0" distL="0" distR="0" simplePos="0" relativeHeight="5" behindDoc="0" locked="0" layoutInCell="1" allowOverlap="1">
            <wp:simplePos x="0" y="0"/>
            <wp:positionH relativeFrom="page">
              <wp:posOffset>839724</wp:posOffset>
            </wp:positionH>
            <wp:positionV relativeFrom="paragraph">
              <wp:posOffset>204355</wp:posOffset>
            </wp:positionV>
            <wp:extent cx="2764187" cy="423862"/>
            <wp:effectExtent l="0" t="0" r="0" b="0"/>
            <wp:wrapTopAndBottom/>
            <wp:docPr id="53" name="image5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image57.png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64187" cy="42386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6" behindDoc="0" locked="0" layoutInCell="1" allowOverlap="1">
            <wp:simplePos x="0" y="0"/>
            <wp:positionH relativeFrom="page">
              <wp:posOffset>4024884</wp:posOffset>
            </wp:positionH>
            <wp:positionV relativeFrom="paragraph">
              <wp:posOffset>234835</wp:posOffset>
            </wp:positionV>
            <wp:extent cx="2781253" cy="338137"/>
            <wp:effectExtent l="0" t="0" r="0" b="0"/>
            <wp:wrapTopAndBottom/>
            <wp:docPr id="55" name="image5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image58.png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81253" cy="3381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4511D4">
      <w:type w:val="continuous"/>
      <w:pgSz w:w="12240" w:h="15840"/>
      <w:pgMar w:top="720" w:right="1380" w:bottom="280" w:left="12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textFit" w:percent="194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tzA3MzYzM7U0N7MwMTdT0lEKTi0uzszPAykwrgUA3UtbKywAAAA="/>
  </w:docVars>
  <w:rsids>
    <w:rsidRoot w:val="004511D4"/>
    <w:rsid w:val="002241EE"/>
    <w:rsid w:val="004511D4"/>
    <w:rsid w:val="006524DA"/>
    <w:rsid w:val="006C62E6"/>
    <w:rsid w:val="00B95A31"/>
    <w:rsid w:val="00C17135"/>
    <w:rsid w:val="00E31140"/>
    <w:rsid w:val="00F858DF"/>
    <w:rsid w:val="00FA1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03"/>
    <o:shapelayout v:ext="edit">
      <o:idmap v:ext="edit" data="1"/>
    </o:shapelayout>
  </w:shapeDefaults>
  <w:decimalSymbol w:val="."/>
  <w:listSeparator w:val=","/>
  <w14:docId w14:val="22E606A3"/>
  <w15:docId w15:val="{C5E662F5-5C97-44F3-AB76-3A86F8DA92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AuthorAffiliation">
    <w:name w:val="Author Affiliation"/>
    <w:basedOn w:val="Normal"/>
    <w:rsid w:val="006524DA"/>
    <w:pPr>
      <w:widowControl/>
      <w:autoSpaceDE/>
      <w:autoSpaceDN/>
      <w:jc w:val="center"/>
    </w:pPr>
    <w:rPr>
      <w:i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41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jpe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1</Pages>
  <Words>19</Words>
  <Characters>1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pyright License Checklist.pdf</vt:lpstr>
    </vt:vector>
  </TitlesOfParts>
  <Company/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pyright License Checklist.pdf</dc:title>
  <dc:creator>Dendi</dc:creator>
  <cp:lastModifiedBy>LOLOM EVALITA H</cp:lastModifiedBy>
  <cp:revision>4</cp:revision>
  <cp:lastPrinted>2021-10-17T01:01:00Z</cp:lastPrinted>
  <dcterms:created xsi:type="dcterms:W3CDTF">2021-10-15T09:26:00Z</dcterms:created>
  <dcterms:modified xsi:type="dcterms:W3CDTF">2021-10-17T0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8-16T00:00:00Z</vt:filetime>
  </property>
  <property fmtid="{D5CDD505-2E9C-101B-9397-08002B2CF9AE}" pid="3" name="LastSaved">
    <vt:filetime>2021-10-15T00:00:00Z</vt:filetime>
  </property>
</Properties>
</file>